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C622F" w14:textId="77777777" w:rsidR="00CA64A6" w:rsidRDefault="00782674">
      <w:pPr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Year 11</w:t>
      </w:r>
    </w:p>
    <w:p w14:paraId="7F1C6230" w14:textId="77777777" w:rsidR="00CA64A6" w:rsidRDefault="00782674">
      <w:pPr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Revision Timetable</w:t>
      </w:r>
    </w:p>
    <w:p w14:paraId="7F1C6231" w14:textId="77777777" w:rsidR="00CA64A6" w:rsidRDefault="00782674">
      <w:pPr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Autumn Term</w:t>
      </w:r>
    </w:p>
    <w:p w14:paraId="7F1C6232" w14:textId="5A046E4E" w:rsidR="00CA64A6" w:rsidRDefault="00782674">
      <w:pPr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September to December 202</w:t>
      </w:r>
      <w:r w:rsidR="00170F8D">
        <w:rPr>
          <w:b/>
          <w:sz w:val="72"/>
          <w:szCs w:val="72"/>
        </w:rPr>
        <w:t>2</w:t>
      </w:r>
    </w:p>
    <w:p w14:paraId="7F1C6233" w14:textId="77777777" w:rsidR="00CA64A6" w:rsidRDefault="00CA64A6">
      <w:pPr>
        <w:jc w:val="center"/>
        <w:rPr>
          <w:b/>
          <w:sz w:val="72"/>
          <w:szCs w:val="72"/>
        </w:rPr>
      </w:pPr>
    </w:p>
    <w:p w14:paraId="7F1C6234" w14:textId="77777777" w:rsidR="00CA64A6" w:rsidRDefault="00782674">
      <w:pPr>
        <w:jc w:val="center"/>
        <w:rPr>
          <w:sz w:val="56"/>
          <w:szCs w:val="56"/>
        </w:rPr>
      </w:pPr>
      <w:r>
        <w:rPr>
          <w:sz w:val="56"/>
          <w:szCs w:val="56"/>
        </w:rPr>
        <w:t>There is an expectation that all Year 11 students will attend all revision sessions. If you are unable to attend, please inform your class teacher beforehand.</w:t>
      </w:r>
    </w:p>
    <w:p w14:paraId="7F1C6235" w14:textId="77777777" w:rsidR="00CA64A6" w:rsidRDefault="00782674">
      <w:pPr>
        <w:jc w:val="center"/>
      </w:pPr>
      <w:r>
        <w:rPr>
          <w:b/>
          <w:sz w:val="56"/>
          <w:szCs w:val="56"/>
        </w:rPr>
        <w:t>FOOD</w:t>
      </w:r>
      <w:r>
        <w:rPr>
          <w:bCs/>
          <w:sz w:val="56"/>
          <w:szCs w:val="56"/>
        </w:rPr>
        <w:t xml:space="preserve"> will be served from Chaucer’s after revision. It will be on a rota basis Monday, </w:t>
      </w:r>
      <w:proofErr w:type="gramStart"/>
      <w:r>
        <w:rPr>
          <w:bCs/>
          <w:sz w:val="56"/>
          <w:szCs w:val="56"/>
        </w:rPr>
        <w:t>Tuesday</w:t>
      </w:r>
      <w:proofErr w:type="gramEnd"/>
      <w:r>
        <w:rPr>
          <w:bCs/>
          <w:sz w:val="56"/>
          <w:szCs w:val="56"/>
        </w:rPr>
        <w:t xml:space="preserve"> and Thursday. Food will also be served every Friday. You will need a raffle ticket to be served, these will be handed out by your teacher at the end of revision.</w:t>
      </w:r>
    </w:p>
    <w:p w14:paraId="7F1C6236" w14:textId="77777777" w:rsidR="00CA64A6" w:rsidRDefault="00CA64A6">
      <w:pPr>
        <w:rPr>
          <w:b/>
          <w:bCs/>
          <w:sz w:val="28"/>
          <w:szCs w:val="28"/>
          <w:u w:val="single"/>
        </w:rPr>
      </w:pPr>
    </w:p>
    <w:p w14:paraId="7F1C6237" w14:textId="77777777" w:rsidR="00CA64A6" w:rsidRDefault="00CA64A6">
      <w:pPr>
        <w:rPr>
          <w:b/>
          <w:bCs/>
          <w:sz w:val="28"/>
          <w:szCs w:val="28"/>
          <w:u w:val="single"/>
        </w:rPr>
      </w:pPr>
    </w:p>
    <w:p w14:paraId="7F1C6239" w14:textId="77777777" w:rsidR="00CA64A6" w:rsidRDefault="00782674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Year 11 Revision Timetable</w:t>
      </w:r>
    </w:p>
    <w:p w14:paraId="7F1C623A" w14:textId="77777777" w:rsidR="00CA64A6" w:rsidRDefault="00782674">
      <w:r>
        <w:rPr>
          <w:b/>
          <w:sz w:val="36"/>
          <w:u w:val="single"/>
          <w:shd w:val="clear" w:color="auto" w:fill="FFFF00"/>
        </w:rPr>
        <w:t>Week beginning 5</w:t>
      </w:r>
      <w:r>
        <w:rPr>
          <w:b/>
          <w:sz w:val="36"/>
          <w:u w:val="single"/>
          <w:shd w:val="clear" w:color="auto" w:fill="FFFF00"/>
          <w:vertAlign w:val="superscript"/>
        </w:rPr>
        <w:t>th</w:t>
      </w:r>
      <w:r>
        <w:rPr>
          <w:b/>
          <w:sz w:val="36"/>
          <w:u w:val="single"/>
          <w:shd w:val="clear" w:color="auto" w:fill="FFFF00"/>
        </w:rPr>
        <w:t xml:space="preserve"> September</w:t>
      </w:r>
    </w:p>
    <w:tbl>
      <w:tblPr>
        <w:tblW w:w="1045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90"/>
        <w:gridCol w:w="4533"/>
        <w:gridCol w:w="4533"/>
      </w:tblGrid>
      <w:tr w:rsidR="00CA64A6" w14:paraId="7F1C623E" w14:textId="77777777"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3B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3C" w14:textId="66987E53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8.00am – 8.3</w:t>
            </w:r>
            <w:r w:rsidR="007A5B27">
              <w:rPr>
                <w:b/>
                <w:sz w:val="24"/>
              </w:rPr>
              <w:t>0</w:t>
            </w:r>
            <w:r>
              <w:rPr>
                <w:b/>
                <w:sz w:val="24"/>
              </w:rPr>
              <w:t>am</w:t>
            </w:r>
          </w:p>
        </w:tc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3D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3.10pm – 4.10pm</w:t>
            </w:r>
          </w:p>
        </w:tc>
      </w:tr>
      <w:tr w:rsidR="00CA64A6" w14:paraId="7F1C624A" w14:textId="77777777"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3F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Monday</w:t>
            </w:r>
          </w:p>
          <w:p w14:paraId="7F1C6240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  <w:p w14:paraId="7F1C6241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  <w:p w14:paraId="7F1C6242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43" w14:textId="77777777" w:rsidR="00CA64A6" w:rsidRDefault="00CA64A6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44" w14:textId="77777777" w:rsidR="00CA64A6" w:rsidRDefault="00782674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cience</w:t>
            </w:r>
          </w:p>
          <w:p w14:paraId="7F1C6245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A – MLH – X</w:t>
            </w:r>
            <w:proofErr w:type="gramStart"/>
            <w:r>
              <w:rPr>
                <w:sz w:val="24"/>
              </w:rPr>
              <w:t xml:space="preserve">5,   </w:t>
            </w:r>
            <w:proofErr w:type="gramEnd"/>
            <w:r>
              <w:rPr>
                <w:sz w:val="24"/>
              </w:rPr>
              <w:t xml:space="preserve">    11YBR – PBR – X4</w:t>
            </w:r>
          </w:p>
          <w:p w14:paraId="7F1C6246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P – ZHP – US</w:t>
            </w:r>
            <w:proofErr w:type="gramStart"/>
            <w:r>
              <w:rPr>
                <w:sz w:val="24"/>
              </w:rPr>
              <w:t xml:space="preserve">6,   </w:t>
            </w:r>
            <w:proofErr w:type="gramEnd"/>
            <w:r>
              <w:rPr>
                <w:sz w:val="24"/>
              </w:rPr>
              <w:t xml:space="preserve">   11YMC – LMC – US8</w:t>
            </w:r>
          </w:p>
          <w:p w14:paraId="7F1C6247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WI – VWI – X</w:t>
            </w:r>
            <w:proofErr w:type="gramStart"/>
            <w:r>
              <w:rPr>
                <w:sz w:val="24"/>
              </w:rPr>
              <w:t xml:space="preserve">2,   </w:t>
            </w:r>
            <w:proofErr w:type="gramEnd"/>
            <w:r>
              <w:rPr>
                <w:sz w:val="24"/>
              </w:rPr>
              <w:t xml:space="preserve">    11YST – SST – X6</w:t>
            </w:r>
          </w:p>
          <w:p w14:paraId="7F1C6248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LU – KLU – US</w:t>
            </w:r>
            <w:proofErr w:type="gramStart"/>
            <w:r>
              <w:rPr>
                <w:sz w:val="24"/>
              </w:rPr>
              <w:t xml:space="preserve">12,   </w:t>
            </w:r>
            <w:proofErr w:type="gramEnd"/>
            <w:r>
              <w:rPr>
                <w:sz w:val="24"/>
              </w:rPr>
              <w:t xml:space="preserve"> 11YHE – IHE – X3</w:t>
            </w:r>
          </w:p>
          <w:p w14:paraId="7F1C6249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NH – NHA – US</w:t>
            </w:r>
            <w:proofErr w:type="gramStart"/>
            <w:r>
              <w:rPr>
                <w:sz w:val="24"/>
              </w:rPr>
              <w:t>11,  11</w:t>
            </w:r>
            <w:proofErr w:type="gramEnd"/>
            <w:r>
              <w:rPr>
                <w:sz w:val="24"/>
              </w:rPr>
              <w:t>YNI – JNI – US9</w:t>
            </w:r>
          </w:p>
        </w:tc>
      </w:tr>
      <w:tr w:rsidR="00CA64A6" w14:paraId="7F1C6255" w14:textId="77777777"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4B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uesday</w:t>
            </w:r>
          </w:p>
          <w:p w14:paraId="7F1C624C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  <w:p w14:paraId="7F1C624D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0AF05" w14:textId="77777777" w:rsidR="00CA64A6" w:rsidRDefault="002F02F2">
            <w:pPr>
              <w:spacing w:after="0" w:line="240" w:lineRule="auto"/>
            </w:pPr>
            <w:r>
              <w:t>Y11 French all groups – CHE – US14</w:t>
            </w:r>
          </w:p>
          <w:p w14:paraId="510F78FE" w14:textId="77777777" w:rsidR="002F02F2" w:rsidRDefault="002F02F2">
            <w:pPr>
              <w:spacing w:after="0" w:line="240" w:lineRule="auto"/>
            </w:pPr>
            <w:r>
              <w:t>Y11 French all groups – SJC – UB9</w:t>
            </w:r>
          </w:p>
          <w:p w14:paraId="7F1C624E" w14:textId="39F9A48D" w:rsidR="002F02F2" w:rsidRDefault="002F02F2">
            <w:pPr>
              <w:spacing w:after="0" w:line="240" w:lineRule="auto"/>
            </w:pPr>
            <w:r>
              <w:t>11x/Ma4 – RLE – US2</w:t>
            </w:r>
          </w:p>
        </w:tc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4F" w14:textId="77777777" w:rsidR="00CA64A6" w:rsidRDefault="00782674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aths</w:t>
            </w:r>
          </w:p>
          <w:p w14:paraId="7F1C6250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YHU – S2           11Y1 – SWA – S5 </w:t>
            </w:r>
          </w:p>
          <w:p w14:paraId="7F1C6251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JMG – US3        11Y2 – THE – US7</w:t>
            </w:r>
          </w:p>
          <w:p w14:paraId="7F1C6252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PHA – US6        11Y3 – SAL – US5</w:t>
            </w:r>
          </w:p>
          <w:p w14:paraId="7F1C6253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GEL – S3            11Y4 – RCR – US4</w:t>
            </w:r>
          </w:p>
          <w:p w14:paraId="7F1C6254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AFA – US1         11Y5 – SMI – S1</w:t>
            </w:r>
          </w:p>
        </w:tc>
      </w:tr>
      <w:tr w:rsidR="00CA64A6" w14:paraId="7F1C625A" w14:textId="77777777">
        <w:trPr>
          <w:trHeight w:val="567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56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Wednesday</w:t>
            </w:r>
          </w:p>
          <w:p w14:paraId="7F1C6257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258" w14:textId="77777777" w:rsidR="00CA64A6" w:rsidRDefault="00CA64A6">
            <w:pPr>
              <w:spacing w:after="0" w:line="240" w:lineRule="auto"/>
              <w:jc w:val="center"/>
              <w:rPr>
                <w:sz w:val="24"/>
              </w:rPr>
            </w:pPr>
          </w:p>
        </w:tc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7F1C6259" w14:textId="77777777" w:rsidR="00CA64A6" w:rsidRDefault="00782674">
            <w:pPr>
              <w:spacing w:after="0"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No Revision – Staff Meetings</w:t>
            </w:r>
          </w:p>
        </w:tc>
      </w:tr>
      <w:tr w:rsidR="00CA64A6" w14:paraId="7F1C6267" w14:textId="77777777"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5B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hursday</w:t>
            </w:r>
          </w:p>
          <w:p w14:paraId="7F1C625C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  <w:p w14:paraId="7F1C625D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  <w:p w14:paraId="7F1C625E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36165" w14:textId="25FEF7B0" w:rsidR="007A5B27" w:rsidRDefault="007A5B27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4170EEC8" w14:textId="270DB468" w:rsidR="002F02F2" w:rsidRDefault="002F02F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35C9FC8C" w14:textId="08FD6B20" w:rsidR="007A5B27" w:rsidRDefault="007A5B27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Foundation</w:t>
            </w:r>
          </w:p>
          <w:p w14:paraId="1D17AEED" w14:textId="7A875B64" w:rsidR="00CA64A6" w:rsidRDefault="007A5B27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Foundation</w:t>
            </w:r>
          </w:p>
          <w:p w14:paraId="7F1C625F" w14:textId="3EB767D8" w:rsidR="007A5B27" w:rsidRDefault="007A5B27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60" w14:textId="77777777" w:rsidR="00CA64A6" w:rsidRDefault="00782674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nglish</w:t>
            </w:r>
          </w:p>
          <w:p w14:paraId="7F1C6261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TNE – UX13        11Y1 – KWI – UX3 </w:t>
            </w:r>
          </w:p>
          <w:p w14:paraId="7F1C6262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GWI – UX11       11Y2 – HMI – UX1</w:t>
            </w:r>
          </w:p>
          <w:p w14:paraId="7F1C6263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KSM – UX7         11Y3 – WPA – UX4</w:t>
            </w:r>
          </w:p>
          <w:p w14:paraId="7F1C6264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EWL– UX10        11Y4 – SAS – UX12</w:t>
            </w:r>
          </w:p>
          <w:p w14:paraId="7F1C6265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CMC – UX6        11Y5 – GWI – UX11</w:t>
            </w:r>
          </w:p>
          <w:p w14:paraId="7F1C6266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6 – CAL – UX8          </w:t>
            </w:r>
          </w:p>
        </w:tc>
      </w:tr>
      <w:tr w:rsidR="00CA64A6" w14:paraId="7F1C6276" w14:textId="77777777"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68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riday</w:t>
            </w:r>
          </w:p>
          <w:p w14:paraId="7F1C6269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  <w:p w14:paraId="7F1C626A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  <w:p w14:paraId="7F1C626B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21D3CC" w14:textId="77777777" w:rsidR="002F02F2" w:rsidRDefault="002F02F2" w:rsidP="002F02F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28D90C5C" w14:textId="2BA145FF" w:rsidR="002F02F2" w:rsidRDefault="002F02F2" w:rsidP="002F02F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08B08A58" w14:textId="214E11EB" w:rsidR="007A5B27" w:rsidRDefault="007A5B27" w:rsidP="007A5B27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Higher</w:t>
            </w:r>
          </w:p>
          <w:p w14:paraId="096D82E8" w14:textId="14B2C3D7" w:rsidR="007A5B27" w:rsidRDefault="007A5B27" w:rsidP="007A5B27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Higher</w:t>
            </w:r>
          </w:p>
          <w:p w14:paraId="7F1C626C" w14:textId="531315D2" w:rsidR="00CA64A6" w:rsidRDefault="002F02F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11 Drama all students – VJO -B3</w:t>
            </w:r>
          </w:p>
          <w:p w14:paraId="7F1C626D" w14:textId="77777777" w:rsidR="00CA64A6" w:rsidRDefault="00CA64A6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6E" w14:textId="77777777" w:rsidR="00CA64A6" w:rsidRDefault="00782674">
            <w:pPr>
              <w:spacing w:after="0" w:line="240" w:lineRule="auto"/>
            </w:pPr>
            <w:r>
              <w:rPr>
                <w:b/>
                <w:sz w:val="24"/>
                <w:u w:val="single"/>
              </w:rPr>
              <w:t xml:space="preserve">Option 1 </w:t>
            </w:r>
            <w:r>
              <w:rPr>
                <w:sz w:val="24"/>
              </w:rPr>
              <w:t>– (Tues P5 &amp; P6, Wed P4)</w:t>
            </w:r>
          </w:p>
          <w:p w14:paraId="7F1C626F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Hi1 – LWR – B13</w:t>
            </w:r>
          </w:p>
          <w:p w14:paraId="7F1C6270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Hi2 – GRH – B14</w:t>
            </w:r>
          </w:p>
          <w:p w14:paraId="7F1C6271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Dm1 – VJO – B3</w:t>
            </w:r>
          </w:p>
          <w:p w14:paraId="7F1C6272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Bs1 – WGE – UB3</w:t>
            </w:r>
          </w:p>
          <w:p w14:paraId="7F1C6273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Te1 – CJO – S9</w:t>
            </w:r>
          </w:p>
          <w:p w14:paraId="7F1C6274" w14:textId="77777777" w:rsidR="00CA64A6" w:rsidRDefault="0078267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It1 – AAH – IT2</w:t>
            </w:r>
          </w:p>
          <w:p w14:paraId="3DF55802" w14:textId="77777777" w:rsidR="00CA64A6" w:rsidRDefault="00F63D7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1/Ts </w:t>
            </w:r>
            <w:proofErr w:type="gramStart"/>
            <w:r>
              <w:rPr>
                <w:sz w:val="24"/>
              </w:rPr>
              <w:t>- ???</w:t>
            </w:r>
            <w:proofErr w:type="gramEnd"/>
            <w:r>
              <w:rPr>
                <w:sz w:val="24"/>
              </w:rPr>
              <w:t xml:space="preserve"> – US11</w:t>
            </w:r>
          </w:p>
          <w:p w14:paraId="7F1C6275" w14:textId="4FCD5362" w:rsidR="00F63D75" w:rsidRDefault="00F63D7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Tx1 – JFU – UB6</w:t>
            </w:r>
          </w:p>
        </w:tc>
      </w:tr>
    </w:tbl>
    <w:p w14:paraId="7F1C6277" w14:textId="77777777" w:rsidR="00CA64A6" w:rsidRDefault="00CA64A6">
      <w:pPr>
        <w:rPr>
          <w:sz w:val="24"/>
          <w:szCs w:val="24"/>
        </w:rPr>
      </w:pPr>
    </w:p>
    <w:p w14:paraId="7F1C6278" w14:textId="77777777" w:rsidR="00CA64A6" w:rsidRDefault="00782674">
      <w:pPr>
        <w:rPr>
          <w:b/>
          <w:i/>
          <w:sz w:val="24"/>
          <w:szCs w:val="24"/>
          <w:shd w:val="clear" w:color="auto" w:fill="FFFF00"/>
        </w:rPr>
      </w:pPr>
      <w:r>
        <w:rPr>
          <w:b/>
          <w:i/>
          <w:sz w:val="24"/>
          <w:szCs w:val="24"/>
          <w:shd w:val="clear" w:color="auto" w:fill="FFFF00"/>
        </w:rPr>
        <w:t>If you study RE – CBO will organise revision before school on a different day each week.</w:t>
      </w:r>
    </w:p>
    <w:p w14:paraId="7F1C6279" w14:textId="77777777" w:rsidR="00CA64A6" w:rsidRDefault="00CA64A6">
      <w:pPr>
        <w:rPr>
          <w:b/>
          <w:i/>
          <w:sz w:val="24"/>
          <w:szCs w:val="24"/>
          <w:shd w:val="clear" w:color="auto" w:fill="FFFF00"/>
        </w:rPr>
      </w:pPr>
    </w:p>
    <w:p w14:paraId="7F1C627D" w14:textId="2BD9509C" w:rsidR="00CA64A6" w:rsidRDefault="00CA64A6">
      <w:pPr>
        <w:rPr>
          <w:b/>
          <w:sz w:val="28"/>
          <w:u w:val="single"/>
        </w:rPr>
      </w:pPr>
    </w:p>
    <w:p w14:paraId="4AF63408" w14:textId="6236FC0F" w:rsidR="00FB7A8C" w:rsidRDefault="00FB7A8C">
      <w:pPr>
        <w:rPr>
          <w:b/>
          <w:sz w:val="28"/>
          <w:u w:val="single"/>
        </w:rPr>
      </w:pPr>
    </w:p>
    <w:p w14:paraId="7270AD87" w14:textId="67BE0B54" w:rsidR="00FB7A8C" w:rsidRDefault="00FB7A8C">
      <w:pPr>
        <w:rPr>
          <w:b/>
          <w:sz w:val="28"/>
          <w:u w:val="single"/>
        </w:rPr>
      </w:pPr>
    </w:p>
    <w:p w14:paraId="00C575F4" w14:textId="324ABC5A" w:rsidR="00FB7A8C" w:rsidRDefault="00FB7A8C">
      <w:pPr>
        <w:rPr>
          <w:b/>
          <w:sz w:val="28"/>
          <w:u w:val="single"/>
        </w:rPr>
      </w:pPr>
    </w:p>
    <w:p w14:paraId="782890B3" w14:textId="77777777" w:rsidR="00FB7A8C" w:rsidRDefault="00FB7A8C">
      <w:pPr>
        <w:rPr>
          <w:b/>
          <w:sz w:val="28"/>
          <w:u w:val="single"/>
        </w:rPr>
      </w:pPr>
    </w:p>
    <w:p w14:paraId="1B3519A7" w14:textId="77777777" w:rsidR="00FB7A8C" w:rsidRDefault="00FB7A8C">
      <w:pPr>
        <w:rPr>
          <w:b/>
          <w:sz w:val="28"/>
          <w:u w:val="single"/>
        </w:rPr>
      </w:pPr>
    </w:p>
    <w:p w14:paraId="7F1C627E" w14:textId="47441DB9" w:rsidR="00CA64A6" w:rsidRDefault="00782674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Year 11 Revision Timetable</w:t>
      </w:r>
    </w:p>
    <w:p w14:paraId="7F1C627F" w14:textId="77777777" w:rsidR="00CA64A6" w:rsidRDefault="00782674">
      <w:r>
        <w:rPr>
          <w:b/>
          <w:sz w:val="36"/>
          <w:u w:val="single"/>
          <w:shd w:val="clear" w:color="auto" w:fill="FFFF00"/>
        </w:rPr>
        <w:t>Week beginning 12</w:t>
      </w:r>
      <w:r>
        <w:rPr>
          <w:b/>
          <w:sz w:val="36"/>
          <w:u w:val="single"/>
          <w:shd w:val="clear" w:color="auto" w:fill="FFFF00"/>
          <w:vertAlign w:val="superscript"/>
        </w:rPr>
        <w:t>th</w:t>
      </w:r>
      <w:r>
        <w:rPr>
          <w:b/>
          <w:sz w:val="36"/>
          <w:u w:val="single"/>
          <w:shd w:val="clear" w:color="auto" w:fill="FFFF00"/>
        </w:rPr>
        <w:t xml:space="preserve"> September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72"/>
        <w:gridCol w:w="3777"/>
        <w:gridCol w:w="4507"/>
      </w:tblGrid>
      <w:tr w:rsidR="00CA64A6" w14:paraId="7F1C6283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80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81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8.00am – 8.35am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82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3.10pm – 4.10pm</w:t>
            </w:r>
          </w:p>
        </w:tc>
      </w:tr>
      <w:tr w:rsidR="00F35705" w14:paraId="7F1C628F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84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Monday</w:t>
            </w:r>
          </w:p>
          <w:p w14:paraId="7F1C6285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286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287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8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89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cience</w:t>
            </w:r>
          </w:p>
          <w:p w14:paraId="7F1C628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A – MLH – X</w:t>
            </w:r>
            <w:proofErr w:type="gramStart"/>
            <w:r>
              <w:rPr>
                <w:sz w:val="24"/>
              </w:rPr>
              <w:t xml:space="preserve">5,   </w:t>
            </w:r>
            <w:proofErr w:type="gramEnd"/>
            <w:r>
              <w:rPr>
                <w:sz w:val="24"/>
              </w:rPr>
              <w:t xml:space="preserve">    11YBR – PBR – X4</w:t>
            </w:r>
          </w:p>
          <w:p w14:paraId="7F1C628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P – ZHP – US</w:t>
            </w:r>
            <w:proofErr w:type="gramStart"/>
            <w:r>
              <w:rPr>
                <w:sz w:val="24"/>
              </w:rPr>
              <w:t xml:space="preserve">6,   </w:t>
            </w:r>
            <w:proofErr w:type="gramEnd"/>
            <w:r>
              <w:rPr>
                <w:sz w:val="24"/>
              </w:rPr>
              <w:t xml:space="preserve">   11YMC – LMC – US8</w:t>
            </w:r>
          </w:p>
          <w:p w14:paraId="7F1C628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WI – VWI – X</w:t>
            </w:r>
            <w:proofErr w:type="gramStart"/>
            <w:r>
              <w:rPr>
                <w:sz w:val="24"/>
              </w:rPr>
              <w:t xml:space="preserve">2,   </w:t>
            </w:r>
            <w:proofErr w:type="gramEnd"/>
            <w:r>
              <w:rPr>
                <w:sz w:val="24"/>
              </w:rPr>
              <w:t xml:space="preserve">    11YST – SST – X6</w:t>
            </w:r>
          </w:p>
          <w:p w14:paraId="7F1C628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LU – KLU – US</w:t>
            </w:r>
            <w:proofErr w:type="gramStart"/>
            <w:r>
              <w:rPr>
                <w:sz w:val="24"/>
              </w:rPr>
              <w:t xml:space="preserve">12,   </w:t>
            </w:r>
            <w:proofErr w:type="gramEnd"/>
            <w:r>
              <w:rPr>
                <w:sz w:val="24"/>
              </w:rPr>
              <w:t xml:space="preserve"> 11YHE – IHE – X3</w:t>
            </w:r>
          </w:p>
          <w:p w14:paraId="7F1C628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NH – NHA – US</w:t>
            </w:r>
            <w:proofErr w:type="gramStart"/>
            <w:r>
              <w:rPr>
                <w:sz w:val="24"/>
              </w:rPr>
              <w:t>11,  11</w:t>
            </w:r>
            <w:proofErr w:type="gramEnd"/>
            <w:r>
              <w:rPr>
                <w:sz w:val="24"/>
              </w:rPr>
              <w:t>YNI – JNI – US9</w:t>
            </w:r>
          </w:p>
        </w:tc>
      </w:tr>
      <w:tr w:rsidR="00F35705" w14:paraId="7F1C629A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90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uesday</w:t>
            </w:r>
          </w:p>
          <w:p w14:paraId="7F1C6291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292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E33D2" w14:textId="77777777" w:rsidR="00F35705" w:rsidRDefault="00F35705" w:rsidP="00F35705">
            <w:pPr>
              <w:spacing w:after="0" w:line="240" w:lineRule="auto"/>
            </w:pPr>
            <w:r>
              <w:t>Y11 French all groups – CHE – US14</w:t>
            </w:r>
          </w:p>
          <w:p w14:paraId="3C96C6C5" w14:textId="77777777" w:rsidR="00F35705" w:rsidRDefault="00F35705" w:rsidP="00F35705">
            <w:pPr>
              <w:spacing w:after="0" w:line="240" w:lineRule="auto"/>
            </w:pPr>
            <w:r>
              <w:t>Y11 French all groups – SJC – UB9</w:t>
            </w:r>
          </w:p>
          <w:p w14:paraId="7F1C6293" w14:textId="7F545857" w:rsidR="00F35705" w:rsidRDefault="00F35705" w:rsidP="00F35705">
            <w:pPr>
              <w:spacing w:after="0" w:line="240" w:lineRule="auto"/>
            </w:pPr>
            <w:r>
              <w:t>11x/Ma4 – RLE – US2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94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aths</w:t>
            </w:r>
          </w:p>
          <w:p w14:paraId="7F1C629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YHU – S2           11Y1 – SWA – S5 </w:t>
            </w:r>
          </w:p>
          <w:p w14:paraId="7F1C629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JMG – US3        11Y2 – THE – US7</w:t>
            </w:r>
          </w:p>
          <w:p w14:paraId="7F1C629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PHA – US6        11Y3 – SAL – US5</w:t>
            </w:r>
          </w:p>
          <w:p w14:paraId="7F1C629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GEL – S3            11Y4 – RCR – US4</w:t>
            </w:r>
          </w:p>
          <w:p w14:paraId="7F1C629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AFA – US1         11Y5 – SMI – S1</w:t>
            </w:r>
          </w:p>
        </w:tc>
      </w:tr>
      <w:tr w:rsidR="00F35705" w14:paraId="7F1C629F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9B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Wednesday</w:t>
            </w:r>
          </w:p>
          <w:p w14:paraId="7F1C629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29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29E" w14:textId="77777777" w:rsidR="00F35705" w:rsidRDefault="00F35705" w:rsidP="00F35705">
            <w:pPr>
              <w:spacing w:after="0"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No Revision – Staff Meetings</w:t>
            </w:r>
          </w:p>
        </w:tc>
      </w:tr>
      <w:tr w:rsidR="00F35705" w14:paraId="7F1C62AC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A0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hursday</w:t>
            </w:r>
          </w:p>
          <w:p w14:paraId="7F1C62A1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2A2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2A3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E0D9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38EB7F9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3D89BC3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Foundation</w:t>
            </w:r>
          </w:p>
          <w:p w14:paraId="68072C7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Foundation</w:t>
            </w:r>
          </w:p>
          <w:p w14:paraId="7F1C62A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A5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nglish</w:t>
            </w:r>
          </w:p>
          <w:p w14:paraId="7F1C62A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TNE – UX13        11Y1 – KWI – UX3 </w:t>
            </w:r>
          </w:p>
          <w:p w14:paraId="7F1C62A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GWI – UX11       11Y2 – HMI – UX1</w:t>
            </w:r>
          </w:p>
          <w:p w14:paraId="7F1C62A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KSM – UX7         11Y3 – WPA – UX4</w:t>
            </w:r>
          </w:p>
          <w:p w14:paraId="7F1C62A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EWL– UX10        11Y4 – SAS – UX12</w:t>
            </w:r>
          </w:p>
          <w:p w14:paraId="7F1C62A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CMC – UX6        11Y5 – GWI – UX11</w:t>
            </w:r>
          </w:p>
          <w:p w14:paraId="7F1C62A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6 – CAL – UX8          </w:t>
            </w:r>
          </w:p>
        </w:tc>
      </w:tr>
      <w:tr w:rsidR="00F35705" w14:paraId="7F1C62BA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AD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riday</w:t>
            </w:r>
          </w:p>
          <w:p w14:paraId="7F1C62AE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2AF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2B0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4226A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62D0ADF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7AAE3DC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Higher</w:t>
            </w:r>
          </w:p>
          <w:p w14:paraId="0985213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Higher</w:t>
            </w:r>
          </w:p>
          <w:p w14:paraId="5356E7E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11 Drama all students – VJO -B3</w:t>
            </w:r>
          </w:p>
          <w:p w14:paraId="7F1C62B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B2" w14:textId="77777777" w:rsidR="00F35705" w:rsidRDefault="00F35705" w:rsidP="00F35705">
            <w:pPr>
              <w:spacing w:after="0" w:line="240" w:lineRule="auto"/>
            </w:pPr>
            <w:r>
              <w:rPr>
                <w:b/>
                <w:sz w:val="24"/>
                <w:u w:val="single"/>
              </w:rPr>
              <w:t xml:space="preserve">Option 2 </w:t>
            </w:r>
            <w:r>
              <w:rPr>
                <w:sz w:val="24"/>
              </w:rPr>
              <w:t>– (Mon P3 &amp; P4, Fri P4)</w:t>
            </w:r>
          </w:p>
          <w:p w14:paraId="38B4D0E9" w14:textId="228A5BB4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Ar1 – MAT – UB4</w:t>
            </w:r>
          </w:p>
          <w:p w14:paraId="7F1C62B3" w14:textId="4E55B0C2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Hi1 – TSH – B12</w:t>
            </w:r>
          </w:p>
          <w:p w14:paraId="7F1C62B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Gg1 – MHO – B10</w:t>
            </w:r>
          </w:p>
          <w:p w14:paraId="7F1C62B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Ho1 – ARO – S6</w:t>
            </w:r>
          </w:p>
          <w:p w14:paraId="7F1C62B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Dm1 – LEN/VJO – B3</w:t>
            </w:r>
          </w:p>
          <w:p w14:paraId="7F1C62B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Bs1 - KAB – IT2</w:t>
            </w:r>
          </w:p>
          <w:p w14:paraId="7F1C62B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Cp1 – ZAH – IT3</w:t>
            </w:r>
          </w:p>
          <w:p w14:paraId="7F1C62B9" w14:textId="52F787F0" w:rsidR="00F35705" w:rsidRDefault="006346EA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2/Sp1 – MWI </w:t>
            </w:r>
            <w:r w:rsidR="00FB7A8C">
              <w:rPr>
                <w:sz w:val="24"/>
              </w:rPr>
              <w:t>–</w:t>
            </w:r>
            <w:r>
              <w:rPr>
                <w:sz w:val="24"/>
              </w:rPr>
              <w:t xml:space="preserve"> </w:t>
            </w:r>
            <w:r w:rsidR="00FB7A8C">
              <w:rPr>
                <w:sz w:val="24"/>
              </w:rPr>
              <w:t>S10</w:t>
            </w:r>
          </w:p>
        </w:tc>
      </w:tr>
    </w:tbl>
    <w:p w14:paraId="7F1C62BB" w14:textId="77777777" w:rsidR="00CA64A6" w:rsidRDefault="00CA64A6">
      <w:pPr>
        <w:rPr>
          <w:b/>
          <w:i/>
          <w:sz w:val="24"/>
          <w:szCs w:val="24"/>
          <w:shd w:val="clear" w:color="auto" w:fill="FFFF00"/>
        </w:rPr>
      </w:pPr>
    </w:p>
    <w:p w14:paraId="7F1C62BC" w14:textId="77777777" w:rsidR="00CA64A6" w:rsidRDefault="00782674">
      <w:pPr>
        <w:rPr>
          <w:b/>
          <w:i/>
          <w:sz w:val="24"/>
          <w:szCs w:val="24"/>
          <w:shd w:val="clear" w:color="auto" w:fill="FFFF00"/>
        </w:rPr>
      </w:pPr>
      <w:r>
        <w:rPr>
          <w:b/>
          <w:i/>
          <w:sz w:val="24"/>
          <w:szCs w:val="24"/>
          <w:shd w:val="clear" w:color="auto" w:fill="FFFF00"/>
        </w:rPr>
        <w:t>If you study RE – CBO will organise revision before school on a different day each week.</w:t>
      </w:r>
    </w:p>
    <w:p w14:paraId="7F1C62BD" w14:textId="77777777" w:rsidR="00CA64A6" w:rsidRDefault="00CA64A6">
      <w:pPr>
        <w:rPr>
          <w:b/>
          <w:i/>
          <w:sz w:val="24"/>
          <w:szCs w:val="24"/>
          <w:shd w:val="clear" w:color="auto" w:fill="FFFF00"/>
        </w:rPr>
      </w:pPr>
    </w:p>
    <w:p w14:paraId="7F1C62C2" w14:textId="77777777" w:rsidR="00CA64A6" w:rsidRDefault="00CA64A6">
      <w:pPr>
        <w:rPr>
          <w:b/>
          <w:sz w:val="28"/>
          <w:u w:val="single"/>
        </w:rPr>
      </w:pPr>
    </w:p>
    <w:p w14:paraId="7F1C62C3" w14:textId="77777777" w:rsidR="00CA64A6" w:rsidRDefault="00CA64A6">
      <w:pPr>
        <w:rPr>
          <w:b/>
          <w:sz w:val="28"/>
          <w:u w:val="single"/>
        </w:rPr>
      </w:pPr>
    </w:p>
    <w:p w14:paraId="7F1C62C4" w14:textId="77777777" w:rsidR="00CA64A6" w:rsidRDefault="00CA64A6">
      <w:pPr>
        <w:rPr>
          <w:b/>
          <w:sz w:val="28"/>
          <w:u w:val="single"/>
        </w:rPr>
      </w:pPr>
    </w:p>
    <w:p w14:paraId="486331CB" w14:textId="77777777" w:rsidR="00FB7A8C" w:rsidRDefault="00FB7A8C">
      <w:pPr>
        <w:rPr>
          <w:b/>
          <w:sz w:val="28"/>
          <w:u w:val="single"/>
        </w:rPr>
      </w:pPr>
    </w:p>
    <w:p w14:paraId="085E1CB1" w14:textId="77777777" w:rsidR="00FB7A8C" w:rsidRDefault="00FB7A8C">
      <w:pPr>
        <w:rPr>
          <w:b/>
          <w:sz w:val="28"/>
          <w:u w:val="single"/>
        </w:rPr>
      </w:pPr>
    </w:p>
    <w:p w14:paraId="3A70807A" w14:textId="77777777" w:rsidR="00FB7A8C" w:rsidRDefault="00FB7A8C">
      <w:pPr>
        <w:rPr>
          <w:b/>
          <w:sz w:val="28"/>
          <w:u w:val="single"/>
        </w:rPr>
      </w:pPr>
    </w:p>
    <w:p w14:paraId="7F1C62C5" w14:textId="1D7F5F1C" w:rsidR="00CA64A6" w:rsidRDefault="00782674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Year 11 Revision Timetable</w:t>
      </w:r>
    </w:p>
    <w:p w14:paraId="7F1C62C6" w14:textId="77777777" w:rsidR="00CA64A6" w:rsidRDefault="00782674">
      <w:r>
        <w:rPr>
          <w:b/>
          <w:sz w:val="36"/>
          <w:u w:val="single"/>
          <w:shd w:val="clear" w:color="auto" w:fill="FFFF00"/>
        </w:rPr>
        <w:t>Week beginning 19</w:t>
      </w:r>
      <w:r>
        <w:rPr>
          <w:b/>
          <w:sz w:val="36"/>
          <w:u w:val="single"/>
          <w:shd w:val="clear" w:color="auto" w:fill="FFFF00"/>
          <w:vertAlign w:val="superscript"/>
        </w:rPr>
        <w:t>th</w:t>
      </w:r>
      <w:r>
        <w:rPr>
          <w:b/>
          <w:sz w:val="36"/>
          <w:u w:val="single"/>
          <w:shd w:val="clear" w:color="auto" w:fill="FFFF00"/>
        </w:rPr>
        <w:t xml:space="preserve"> September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72"/>
        <w:gridCol w:w="3777"/>
        <w:gridCol w:w="4507"/>
      </w:tblGrid>
      <w:tr w:rsidR="00CA64A6" w14:paraId="7F1C62CA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C7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C8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8.00am – 8.35am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C9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3.10pm – 4.10pm</w:t>
            </w:r>
          </w:p>
        </w:tc>
      </w:tr>
      <w:tr w:rsidR="00F35705" w14:paraId="7F1C62D7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CB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Monday</w:t>
            </w:r>
          </w:p>
          <w:p w14:paraId="7F1C62C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2CD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2CE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C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D0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cience</w:t>
            </w:r>
          </w:p>
          <w:p w14:paraId="7F1C62D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A – MLH – X</w:t>
            </w:r>
            <w:proofErr w:type="gramStart"/>
            <w:r>
              <w:rPr>
                <w:sz w:val="24"/>
              </w:rPr>
              <w:t xml:space="preserve">5,   </w:t>
            </w:r>
            <w:proofErr w:type="gramEnd"/>
            <w:r>
              <w:rPr>
                <w:sz w:val="24"/>
              </w:rPr>
              <w:t xml:space="preserve">    11YBR – PBR – X4</w:t>
            </w:r>
          </w:p>
          <w:p w14:paraId="7F1C62D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P – ZHP – US</w:t>
            </w:r>
            <w:proofErr w:type="gramStart"/>
            <w:r>
              <w:rPr>
                <w:sz w:val="24"/>
              </w:rPr>
              <w:t xml:space="preserve">6,   </w:t>
            </w:r>
            <w:proofErr w:type="gramEnd"/>
            <w:r>
              <w:rPr>
                <w:sz w:val="24"/>
              </w:rPr>
              <w:t xml:space="preserve">   11YMC – LMC – US8</w:t>
            </w:r>
          </w:p>
          <w:p w14:paraId="7F1C62D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WI – VWI – X</w:t>
            </w:r>
            <w:proofErr w:type="gramStart"/>
            <w:r>
              <w:rPr>
                <w:sz w:val="24"/>
              </w:rPr>
              <w:t xml:space="preserve">2,   </w:t>
            </w:r>
            <w:proofErr w:type="gramEnd"/>
            <w:r>
              <w:rPr>
                <w:sz w:val="24"/>
              </w:rPr>
              <w:t xml:space="preserve">    11YST – SST – X6</w:t>
            </w:r>
          </w:p>
          <w:p w14:paraId="7F1C62D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LU – KLU – US</w:t>
            </w:r>
            <w:proofErr w:type="gramStart"/>
            <w:r>
              <w:rPr>
                <w:sz w:val="24"/>
              </w:rPr>
              <w:t xml:space="preserve">12,   </w:t>
            </w:r>
            <w:proofErr w:type="gramEnd"/>
            <w:r>
              <w:rPr>
                <w:sz w:val="24"/>
              </w:rPr>
              <w:t xml:space="preserve"> 11YHE – IHE – X3</w:t>
            </w:r>
          </w:p>
          <w:p w14:paraId="7F1C62D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NH – NHA – US</w:t>
            </w:r>
            <w:proofErr w:type="gramStart"/>
            <w:r>
              <w:rPr>
                <w:sz w:val="24"/>
              </w:rPr>
              <w:t>11,  11</w:t>
            </w:r>
            <w:proofErr w:type="gramEnd"/>
            <w:r>
              <w:rPr>
                <w:sz w:val="24"/>
              </w:rPr>
              <w:t>YNI – JNI – US9</w:t>
            </w:r>
          </w:p>
          <w:p w14:paraId="7F1C62D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2E4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D8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uesday</w:t>
            </w:r>
          </w:p>
          <w:p w14:paraId="7F1C62D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2DA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B4474" w14:textId="77777777" w:rsidR="00F35705" w:rsidRDefault="00F35705" w:rsidP="00F35705">
            <w:pPr>
              <w:spacing w:after="0" w:line="240" w:lineRule="auto"/>
            </w:pPr>
            <w:r>
              <w:t>Y11 French all groups – CHE – US14</w:t>
            </w:r>
          </w:p>
          <w:p w14:paraId="63ADF573" w14:textId="77777777" w:rsidR="00F35705" w:rsidRDefault="00F35705" w:rsidP="00F35705">
            <w:pPr>
              <w:spacing w:after="0" w:line="240" w:lineRule="auto"/>
            </w:pPr>
            <w:r>
              <w:t>Y11 French all groups – SJC – UB9</w:t>
            </w:r>
          </w:p>
          <w:p w14:paraId="7F1C62DC" w14:textId="23AE186B" w:rsidR="00F35705" w:rsidRDefault="00F35705" w:rsidP="00F35705">
            <w:pPr>
              <w:spacing w:after="0" w:line="240" w:lineRule="auto"/>
            </w:pPr>
            <w:r>
              <w:t>11x/Ma4 – RLE – US2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DD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aths</w:t>
            </w:r>
          </w:p>
          <w:p w14:paraId="7F1C62D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YHU – S2           11Y1 – SWA – S5 </w:t>
            </w:r>
          </w:p>
          <w:p w14:paraId="7F1C62D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JMG – US3        11Y2 – THE – US7</w:t>
            </w:r>
          </w:p>
          <w:p w14:paraId="7F1C62E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PHA – US6        11Y3 – SAL – US5</w:t>
            </w:r>
          </w:p>
          <w:p w14:paraId="7F1C62E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GEL – S3            11Y4 – RCR – US4</w:t>
            </w:r>
          </w:p>
          <w:p w14:paraId="7F1C62E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AFA – US1         11Y5 – SMI – S1</w:t>
            </w:r>
          </w:p>
          <w:p w14:paraId="7F1C62E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2E9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E5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Wednesday</w:t>
            </w:r>
          </w:p>
          <w:p w14:paraId="7F1C62E6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2E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2E8" w14:textId="77777777" w:rsidR="00F35705" w:rsidRDefault="00F35705" w:rsidP="00F35705">
            <w:pPr>
              <w:spacing w:after="0"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No Revision – Staff Meetings</w:t>
            </w:r>
          </w:p>
        </w:tc>
      </w:tr>
      <w:tr w:rsidR="00F35705" w14:paraId="7F1C62F7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EA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hursday</w:t>
            </w:r>
          </w:p>
          <w:p w14:paraId="7F1C62EB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2E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2ED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2E24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65A0A18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5E62888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Foundation</w:t>
            </w:r>
          </w:p>
          <w:p w14:paraId="051D330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Foundation</w:t>
            </w:r>
          </w:p>
          <w:p w14:paraId="7F1C62EF" w14:textId="68EB79F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F0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nglish</w:t>
            </w:r>
          </w:p>
          <w:p w14:paraId="7F1C62F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TNE – UX13        11Y1 – KWI – UX3 </w:t>
            </w:r>
          </w:p>
          <w:p w14:paraId="7F1C62F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GWI – UX11       11Y2 – HMI – UX1</w:t>
            </w:r>
          </w:p>
          <w:p w14:paraId="7F1C62F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KSM – UX7         11Y3 – WPA – UX4</w:t>
            </w:r>
          </w:p>
          <w:p w14:paraId="7F1C62F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EWL– UX10        11Y4 – SAS – UX12</w:t>
            </w:r>
          </w:p>
          <w:p w14:paraId="7F1C62F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CMC – UX6        11Y5 – GWI – UX11</w:t>
            </w:r>
          </w:p>
          <w:p w14:paraId="7F1C62F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6 – CAL – UX8          </w:t>
            </w:r>
          </w:p>
        </w:tc>
      </w:tr>
      <w:tr w:rsidR="00F35705" w14:paraId="7F1C6304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F8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riday</w:t>
            </w:r>
          </w:p>
          <w:p w14:paraId="7F1C62F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2FA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2FB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BA16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26AB008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093FD8F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Higher</w:t>
            </w:r>
          </w:p>
          <w:p w14:paraId="71725B3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Higher</w:t>
            </w:r>
          </w:p>
          <w:p w14:paraId="4B22E3C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11 Drama all students – VJO -B3</w:t>
            </w:r>
          </w:p>
          <w:p w14:paraId="7F1C62F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2FD" w14:textId="77777777" w:rsidR="00F35705" w:rsidRDefault="00F35705" w:rsidP="00F35705">
            <w:pPr>
              <w:spacing w:after="0" w:line="240" w:lineRule="auto"/>
            </w:pPr>
            <w:r>
              <w:rPr>
                <w:b/>
                <w:sz w:val="24"/>
                <w:u w:val="single"/>
              </w:rPr>
              <w:t xml:space="preserve">Option 3 </w:t>
            </w:r>
            <w:r>
              <w:rPr>
                <w:sz w:val="24"/>
              </w:rPr>
              <w:t>– (Tue P3 &amp; P4, Wed P2)</w:t>
            </w:r>
          </w:p>
          <w:p w14:paraId="7F1C62F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Hi1 – LWR – B13</w:t>
            </w:r>
          </w:p>
          <w:p w14:paraId="7F1C62F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g1 – CWI – B9</w:t>
            </w:r>
          </w:p>
          <w:p w14:paraId="7F1C630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Ho1 – MAN – S6</w:t>
            </w:r>
          </w:p>
          <w:p w14:paraId="7F1C630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Te1 – SAB – S8</w:t>
            </w:r>
          </w:p>
          <w:p w14:paraId="7F1C630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Bs1 - KAB – IT2</w:t>
            </w:r>
          </w:p>
          <w:p w14:paraId="6980725E" w14:textId="77777777" w:rsidR="00F35705" w:rsidRDefault="00FB7A8C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Ar1 – MAT – UB4</w:t>
            </w:r>
          </w:p>
          <w:p w14:paraId="7F1C6303" w14:textId="78E6084C" w:rsidR="00FB7A8C" w:rsidRDefault="00FB7A8C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Sp1 – MCO – S10</w:t>
            </w:r>
          </w:p>
        </w:tc>
      </w:tr>
    </w:tbl>
    <w:p w14:paraId="7F1C6305" w14:textId="77777777" w:rsidR="00CA64A6" w:rsidRDefault="00CA64A6"/>
    <w:p w14:paraId="7F1C6306" w14:textId="77777777" w:rsidR="00CA64A6" w:rsidRDefault="00782674">
      <w:pPr>
        <w:rPr>
          <w:b/>
          <w:i/>
          <w:sz w:val="24"/>
          <w:szCs w:val="24"/>
          <w:shd w:val="clear" w:color="auto" w:fill="FFFF00"/>
        </w:rPr>
      </w:pPr>
      <w:r>
        <w:rPr>
          <w:b/>
          <w:i/>
          <w:sz w:val="24"/>
          <w:szCs w:val="24"/>
          <w:shd w:val="clear" w:color="auto" w:fill="FFFF00"/>
        </w:rPr>
        <w:t>If you study RE – CBO will organise revision before school on a different day each week.</w:t>
      </w:r>
    </w:p>
    <w:p w14:paraId="7F1C630C" w14:textId="77777777" w:rsidR="00CA64A6" w:rsidRDefault="00CA64A6"/>
    <w:p w14:paraId="7F1C630D" w14:textId="77777777" w:rsidR="00CA64A6" w:rsidRDefault="00CA64A6">
      <w:pPr>
        <w:rPr>
          <w:b/>
          <w:sz w:val="28"/>
          <w:u w:val="single"/>
        </w:rPr>
      </w:pPr>
    </w:p>
    <w:p w14:paraId="02AACE72" w14:textId="77777777" w:rsidR="00FB7A8C" w:rsidRDefault="00FB7A8C">
      <w:pPr>
        <w:rPr>
          <w:b/>
          <w:sz w:val="28"/>
          <w:u w:val="single"/>
        </w:rPr>
      </w:pPr>
    </w:p>
    <w:p w14:paraId="43C00F90" w14:textId="77777777" w:rsidR="00FB7A8C" w:rsidRDefault="00FB7A8C">
      <w:pPr>
        <w:rPr>
          <w:b/>
          <w:sz w:val="28"/>
          <w:u w:val="single"/>
        </w:rPr>
      </w:pPr>
    </w:p>
    <w:p w14:paraId="434B49DF" w14:textId="77777777" w:rsidR="00FB7A8C" w:rsidRDefault="00FB7A8C">
      <w:pPr>
        <w:rPr>
          <w:b/>
          <w:sz w:val="28"/>
          <w:u w:val="single"/>
        </w:rPr>
      </w:pPr>
    </w:p>
    <w:p w14:paraId="3AA846C8" w14:textId="77777777" w:rsidR="00FB7A8C" w:rsidRDefault="00FB7A8C">
      <w:pPr>
        <w:rPr>
          <w:b/>
          <w:sz w:val="28"/>
          <w:u w:val="single"/>
        </w:rPr>
      </w:pPr>
    </w:p>
    <w:p w14:paraId="7F1C630E" w14:textId="3A5DC701" w:rsidR="00CA64A6" w:rsidRDefault="00782674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Year 11 Revision Timetable</w:t>
      </w:r>
    </w:p>
    <w:p w14:paraId="7F1C630F" w14:textId="2B8D1F16" w:rsidR="00CA64A6" w:rsidRDefault="00782674">
      <w:r>
        <w:rPr>
          <w:b/>
          <w:sz w:val="36"/>
          <w:u w:val="single"/>
          <w:shd w:val="clear" w:color="auto" w:fill="FFFF00"/>
        </w:rPr>
        <w:t>Week beginning 26</w:t>
      </w:r>
      <w:r>
        <w:rPr>
          <w:b/>
          <w:sz w:val="36"/>
          <w:u w:val="single"/>
          <w:shd w:val="clear" w:color="auto" w:fill="FFFF00"/>
          <w:vertAlign w:val="superscript"/>
        </w:rPr>
        <w:t>th</w:t>
      </w:r>
      <w:r>
        <w:rPr>
          <w:b/>
          <w:sz w:val="36"/>
          <w:u w:val="single"/>
          <w:shd w:val="clear" w:color="auto" w:fill="FFFF00"/>
        </w:rPr>
        <w:t xml:space="preserve"> </w:t>
      </w:r>
      <w:r w:rsidR="00245C89">
        <w:rPr>
          <w:b/>
          <w:sz w:val="36"/>
          <w:u w:val="single"/>
          <w:shd w:val="clear" w:color="auto" w:fill="FFFF00"/>
        </w:rPr>
        <w:t>September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96"/>
        <w:gridCol w:w="3853"/>
        <w:gridCol w:w="4507"/>
      </w:tblGrid>
      <w:tr w:rsidR="00CA64A6" w14:paraId="7F1C6313" w14:textId="77777777">
        <w:tc>
          <w:tcPr>
            <w:tcW w:w="2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10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11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8.00am – 8.35am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12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3.10pm – 4.10pm</w:t>
            </w:r>
          </w:p>
        </w:tc>
      </w:tr>
      <w:tr w:rsidR="00F35705" w14:paraId="7F1C6320" w14:textId="77777777">
        <w:tc>
          <w:tcPr>
            <w:tcW w:w="2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14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Monday</w:t>
            </w:r>
          </w:p>
          <w:p w14:paraId="7F1C6315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16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17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1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19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cience</w:t>
            </w:r>
          </w:p>
          <w:p w14:paraId="7F1C631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A – MLH – X</w:t>
            </w:r>
            <w:proofErr w:type="gramStart"/>
            <w:r>
              <w:rPr>
                <w:sz w:val="24"/>
              </w:rPr>
              <w:t xml:space="preserve">5,   </w:t>
            </w:r>
            <w:proofErr w:type="gramEnd"/>
            <w:r>
              <w:rPr>
                <w:sz w:val="24"/>
              </w:rPr>
              <w:t xml:space="preserve">    11YBR – PBR – X4</w:t>
            </w:r>
          </w:p>
          <w:p w14:paraId="7F1C631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P – ZHP – US</w:t>
            </w:r>
            <w:proofErr w:type="gramStart"/>
            <w:r>
              <w:rPr>
                <w:sz w:val="24"/>
              </w:rPr>
              <w:t xml:space="preserve">6,   </w:t>
            </w:r>
            <w:proofErr w:type="gramEnd"/>
            <w:r>
              <w:rPr>
                <w:sz w:val="24"/>
              </w:rPr>
              <w:t xml:space="preserve">   11YMC – LMC – US8</w:t>
            </w:r>
          </w:p>
          <w:p w14:paraId="7F1C631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WI – VWI – X</w:t>
            </w:r>
            <w:proofErr w:type="gramStart"/>
            <w:r>
              <w:rPr>
                <w:sz w:val="24"/>
              </w:rPr>
              <w:t xml:space="preserve">2,   </w:t>
            </w:r>
            <w:proofErr w:type="gramEnd"/>
            <w:r>
              <w:rPr>
                <w:sz w:val="24"/>
              </w:rPr>
              <w:t xml:space="preserve">    11YST – SST – X6</w:t>
            </w:r>
          </w:p>
          <w:p w14:paraId="7F1C631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LU – KLU – US</w:t>
            </w:r>
            <w:proofErr w:type="gramStart"/>
            <w:r>
              <w:rPr>
                <w:sz w:val="24"/>
              </w:rPr>
              <w:t xml:space="preserve">12,   </w:t>
            </w:r>
            <w:proofErr w:type="gramEnd"/>
            <w:r>
              <w:rPr>
                <w:sz w:val="24"/>
              </w:rPr>
              <w:t xml:space="preserve"> 11YHE – IHE – X3</w:t>
            </w:r>
          </w:p>
          <w:p w14:paraId="7F1C631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NH – NHA – US</w:t>
            </w:r>
            <w:proofErr w:type="gramStart"/>
            <w:r>
              <w:rPr>
                <w:sz w:val="24"/>
              </w:rPr>
              <w:t>11,  11</w:t>
            </w:r>
            <w:proofErr w:type="gramEnd"/>
            <w:r>
              <w:rPr>
                <w:sz w:val="24"/>
              </w:rPr>
              <w:t>YNI – JNI – US9</w:t>
            </w:r>
          </w:p>
          <w:p w14:paraId="7F1C631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32C" w14:textId="77777777">
        <w:tc>
          <w:tcPr>
            <w:tcW w:w="2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21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uesday</w:t>
            </w:r>
          </w:p>
          <w:p w14:paraId="7F1C6322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23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4AF6B3" w14:textId="77777777" w:rsidR="00F35705" w:rsidRDefault="00F35705" w:rsidP="00F35705">
            <w:pPr>
              <w:spacing w:after="0" w:line="240" w:lineRule="auto"/>
            </w:pPr>
            <w:r>
              <w:t>Y11 French all groups – CHE – US14</w:t>
            </w:r>
          </w:p>
          <w:p w14:paraId="05E7253F" w14:textId="77777777" w:rsidR="00F35705" w:rsidRDefault="00F35705" w:rsidP="00F35705">
            <w:pPr>
              <w:spacing w:after="0" w:line="240" w:lineRule="auto"/>
            </w:pPr>
            <w:r>
              <w:t>Y11 French all groups – SJC – UB9</w:t>
            </w:r>
          </w:p>
          <w:p w14:paraId="7F1C6324" w14:textId="0F8C8AE0" w:rsidR="00F35705" w:rsidRDefault="00F35705" w:rsidP="00F35705">
            <w:pPr>
              <w:spacing w:after="0" w:line="240" w:lineRule="auto"/>
            </w:pPr>
            <w:r>
              <w:t>11x/Ma4 – RLE – US2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25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aths</w:t>
            </w:r>
          </w:p>
          <w:p w14:paraId="7F1C632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YHU – S2           11Y1 – SWA – S5 </w:t>
            </w:r>
          </w:p>
          <w:p w14:paraId="7F1C632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JMG – US3        11Y2 – THE – US7</w:t>
            </w:r>
          </w:p>
          <w:p w14:paraId="7F1C632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PHA – US6        11Y3 – SAL – US5</w:t>
            </w:r>
          </w:p>
          <w:p w14:paraId="7F1C632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GEL – S3            11Y4 – RCR – US4</w:t>
            </w:r>
          </w:p>
          <w:p w14:paraId="7F1C632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AFA – US1         11Y5 – SMI – S1</w:t>
            </w:r>
          </w:p>
          <w:p w14:paraId="7F1C632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331" w14:textId="77777777">
        <w:tc>
          <w:tcPr>
            <w:tcW w:w="2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2D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Wednesday</w:t>
            </w:r>
          </w:p>
          <w:p w14:paraId="7F1C632E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32F" w14:textId="3DADC522" w:rsidR="00F35705" w:rsidRDefault="00002B0A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11 Sport all groups – MWI – S10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330" w14:textId="77777777" w:rsidR="00F35705" w:rsidRDefault="00F35705" w:rsidP="00F35705">
            <w:pPr>
              <w:spacing w:after="0"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No Revision – Staff Meetings</w:t>
            </w:r>
          </w:p>
        </w:tc>
      </w:tr>
      <w:tr w:rsidR="00F35705" w14:paraId="7F1C633E" w14:textId="77777777">
        <w:tc>
          <w:tcPr>
            <w:tcW w:w="2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32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hursday</w:t>
            </w:r>
          </w:p>
          <w:p w14:paraId="7F1C6333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34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35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B8749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485C933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2287F20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Foundation</w:t>
            </w:r>
          </w:p>
          <w:p w14:paraId="545CE2F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Foundation</w:t>
            </w:r>
          </w:p>
          <w:p w14:paraId="7F1C633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37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nglish</w:t>
            </w:r>
          </w:p>
          <w:p w14:paraId="7F1C633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TNE – UX13        11Y1 – KWI – UX3 </w:t>
            </w:r>
          </w:p>
          <w:p w14:paraId="7F1C633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GWI – UX11       11Y2 – HMI – UX1</w:t>
            </w:r>
          </w:p>
          <w:p w14:paraId="7F1C633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KSM – UX7         11Y3 – WPA – UX4</w:t>
            </w:r>
          </w:p>
          <w:p w14:paraId="7F1C633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EWL– UX10        11Y4 – SAS – UX12</w:t>
            </w:r>
          </w:p>
          <w:p w14:paraId="7F1C633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CMC – UX6        11Y5 – GWI – UX11</w:t>
            </w:r>
          </w:p>
          <w:p w14:paraId="7F1C633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6 – CAL – UX8          </w:t>
            </w:r>
          </w:p>
        </w:tc>
      </w:tr>
      <w:tr w:rsidR="00F35705" w14:paraId="7F1C634C" w14:textId="77777777">
        <w:tc>
          <w:tcPr>
            <w:tcW w:w="2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3F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riday</w:t>
            </w:r>
          </w:p>
          <w:p w14:paraId="7F1C6340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41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42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BF13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4FE118B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097D8FC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Higher</w:t>
            </w:r>
          </w:p>
          <w:p w14:paraId="3102803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Higher</w:t>
            </w:r>
          </w:p>
          <w:p w14:paraId="47FDA88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11 Drama all students – VJO -B3</w:t>
            </w:r>
          </w:p>
          <w:p w14:paraId="7F1C634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44" w14:textId="77777777" w:rsidR="00F35705" w:rsidRDefault="00F35705" w:rsidP="00F35705">
            <w:pPr>
              <w:spacing w:after="0" w:line="240" w:lineRule="auto"/>
            </w:pPr>
            <w:r>
              <w:rPr>
                <w:b/>
                <w:sz w:val="24"/>
                <w:u w:val="single"/>
              </w:rPr>
              <w:t xml:space="preserve">Option 4 </w:t>
            </w:r>
            <w:r>
              <w:rPr>
                <w:sz w:val="24"/>
              </w:rPr>
              <w:t>– (Thurs P3 &amp; P4, Fri P3)</w:t>
            </w:r>
          </w:p>
          <w:p w14:paraId="7F1C634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Hi1 – MBE – B15</w:t>
            </w:r>
          </w:p>
          <w:p w14:paraId="7F1C634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g1 – MSH – B7</w:t>
            </w:r>
          </w:p>
          <w:p w14:paraId="7F1C634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Ho4 – ARO – S6</w:t>
            </w:r>
          </w:p>
          <w:p w14:paraId="7F1C634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Te1 – SAB – S8</w:t>
            </w:r>
          </w:p>
          <w:p w14:paraId="7F1C634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Bs1 - PPA – UB3</w:t>
            </w:r>
          </w:p>
          <w:p w14:paraId="7F1C634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It1 – ZAH – IT3</w:t>
            </w:r>
          </w:p>
          <w:p w14:paraId="5D64C3A0" w14:textId="77777777" w:rsidR="00002B0A" w:rsidRDefault="00FB7A8C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</w:t>
            </w:r>
            <w:proofErr w:type="spellStart"/>
            <w:r>
              <w:rPr>
                <w:sz w:val="24"/>
              </w:rPr>
              <w:t>Sp</w:t>
            </w:r>
            <w:proofErr w:type="spellEnd"/>
            <w:r>
              <w:rPr>
                <w:sz w:val="24"/>
              </w:rPr>
              <w:t xml:space="preserve"> – GHI – S10</w:t>
            </w:r>
          </w:p>
          <w:p w14:paraId="5CFE8F85" w14:textId="77777777" w:rsidR="00BD162F" w:rsidRDefault="00BD162F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4/Ls – NRO </w:t>
            </w:r>
            <w:r w:rsidR="004828C4">
              <w:rPr>
                <w:sz w:val="24"/>
              </w:rPr>
              <w:t>–</w:t>
            </w:r>
            <w:r>
              <w:rPr>
                <w:sz w:val="24"/>
              </w:rPr>
              <w:t xml:space="preserve"> </w:t>
            </w:r>
            <w:r w:rsidR="004828C4">
              <w:rPr>
                <w:sz w:val="24"/>
              </w:rPr>
              <w:t>UB2</w:t>
            </w:r>
          </w:p>
          <w:p w14:paraId="7F1C634B" w14:textId="2CD4D216" w:rsidR="00BD4B54" w:rsidRDefault="00BD4B54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Mu1 – KAW – B4</w:t>
            </w:r>
          </w:p>
        </w:tc>
      </w:tr>
    </w:tbl>
    <w:p w14:paraId="7F1C634D" w14:textId="590E9527" w:rsidR="00CA64A6" w:rsidRDefault="00CA64A6"/>
    <w:p w14:paraId="1369FD62" w14:textId="77777777" w:rsidR="00FB7A8C" w:rsidRDefault="00FB7A8C" w:rsidP="00FB7A8C">
      <w:pPr>
        <w:rPr>
          <w:b/>
          <w:i/>
          <w:sz w:val="24"/>
          <w:szCs w:val="24"/>
          <w:shd w:val="clear" w:color="auto" w:fill="FFFF00"/>
        </w:rPr>
      </w:pPr>
      <w:r>
        <w:rPr>
          <w:b/>
          <w:i/>
          <w:sz w:val="24"/>
          <w:szCs w:val="24"/>
          <w:shd w:val="clear" w:color="auto" w:fill="FFFF00"/>
        </w:rPr>
        <w:t>If you study RE – CBO will organise revision before school on a different day each week.</w:t>
      </w:r>
    </w:p>
    <w:p w14:paraId="1F7CD7A8" w14:textId="77777777" w:rsidR="00FB7A8C" w:rsidRDefault="00FB7A8C"/>
    <w:p w14:paraId="7F1C6352" w14:textId="77777777" w:rsidR="00CA64A6" w:rsidRDefault="00CA64A6"/>
    <w:p w14:paraId="7F1C6353" w14:textId="77777777" w:rsidR="00CA64A6" w:rsidRDefault="00CA64A6">
      <w:pPr>
        <w:rPr>
          <w:b/>
          <w:sz w:val="28"/>
          <w:u w:val="single"/>
        </w:rPr>
      </w:pPr>
    </w:p>
    <w:p w14:paraId="7F1C6354" w14:textId="77777777" w:rsidR="00CA64A6" w:rsidRDefault="00CA64A6">
      <w:pPr>
        <w:rPr>
          <w:b/>
          <w:sz w:val="28"/>
          <w:u w:val="single"/>
        </w:rPr>
      </w:pPr>
    </w:p>
    <w:p w14:paraId="0850051E" w14:textId="77777777" w:rsidR="004828C4" w:rsidRDefault="004828C4">
      <w:pPr>
        <w:rPr>
          <w:b/>
          <w:sz w:val="28"/>
          <w:u w:val="single"/>
        </w:rPr>
      </w:pPr>
    </w:p>
    <w:p w14:paraId="7F1C6355" w14:textId="00E10E78" w:rsidR="00CA64A6" w:rsidRDefault="00782674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Year 11 Revision Timetable</w:t>
      </w:r>
    </w:p>
    <w:p w14:paraId="7F1C6356" w14:textId="77777777" w:rsidR="00CA64A6" w:rsidRDefault="00782674">
      <w:r>
        <w:rPr>
          <w:b/>
          <w:sz w:val="36"/>
          <w:u w:val="single"/>
          <w:shd w:val="clear" w:color="auto" w:fill="FFFF00"/>
        </w:rPr>
        <w:t>Week beginning 3rd</w:t>
      </w:r>
      <w:r>
        <w:rPr>
          <w:b/>
          <w:sz w:val="36"/>
          <w:u w:val="single"/>
          <w:shd w:val="clear" w:color="auto" w:fill="FFFF00"/>
          <w:vertAlign w:val="superscript"/>
        </w:rPr>
        <w:t>th</w:t>
      </w:r>
      <w:r>
        <w:rPr>
          <w:b/>
          <w:sz w:val="36"/>
          <w:u w:val="single"/>
          <w:shd w:val="clear" w:color="auto" w:fill="FFFF00"/>
        </w:rPr>
        <w:t xml:space="preserve"> October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96"/>
        <w:gridCol w:w="3853"/>
        <w:gridCol w:w="4507"/>
      </w:tblGrid>
      <w:tr w:rsidR="00CA64A6" w14:paraId="7F1C635A" w14:textId="77777777">
        <w:tc>
          <w:tcPr>
            <w:tcW w:w="2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57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58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8.00am – 8.35am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59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3.10pm – 4.10pm</w:t>
            </w:r>
          </w:p>
        </w:tc>
      </w:tr>
      <w:tr w:rsidR="00F35705" w14:paraId="7F1C6367" w14:textId="77777777">
        <w:tc>
          <w:tcPr>
            <w:tcW w:w="2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5B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Monday</w:t>
            </w:r>
          </w:p>
          <w:p w14:paraId="7F1C635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5D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5E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5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60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cience</w:t>
            </w:r>
          </w:p>
          <w:p w14:paraId="7F1C636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A – MLH – X</w:t>
            </w:r>
            <w:proofErr w:type="gramStart"/>
            <w:r>
              <w:rPr>
                <w:sz w:val="24"/>
              </w:rPr>
              <w:t xml:space="preserve">5,   </w:t>
            </w:r>
            <w:proofErr w:type="gramEnd"/>
            <w:r>
              <w:rPr>
                <w:sz w:val="24"/>
              </w:rPr>
              <w:t xml:space="preserve">    11YBR – PBR – X4</w:t>
            </w:r>
          </w:p>
          <w:p w14:paraId="7F1C636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P – ZHP – US</w:t>
            </w:r>
            <w:proofErr w:type="gramStart"/>
            <w:r>
              <w:rPr>
                <w:sz w:val="24"/>
              </w:rPr>
              <w:t xml:space="preserve">6,   </w:t>
            </w:r>
            <w:proofErr w:type="gramEnd"/>
            <w:r>
              <w:rPr>
                <w:sz w:val="24"/>
              </w:rPr>
              <w:t xml:space="preserve">   11YMC – LMC – US8</w:t>
            </w:r>
          </w:p>
          <w:p w14:paraId="7F1C636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WI – VWI – X</w:t>
            </w:r>
            <w:proofErr w:type="gramStart"/>
            <w:r>
              <w:rPr>
                <w:sz w:val="24"/>
              </w:rPr>
              <w:t xml:space="preserve">2,   </w:t>
            </w:r>
            <w:proofErr w:type="gramEnd"/>
            <w:r>
              <w:rPr>
                <w:sz w:val="24"/>
              </w:rPr>
              <w:t xml:space="preserve">    11YST – SST – X6</w:t>
            </w:r>
          </w:p>
          <w:p w14:paraId="7F1C636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LU – KLU – US</w:t>
            </w:r>
            <w:proofErr w:type="gramStart"/>
            <w:r>
              <w:rPr>
                <w:sz w:val="24"/>
              </w:rPr>
              <w:t xml:space="preserve">12,   </w:t>
            </w:r>
            <w:proofErr w:type="gramEnd"/>
            <w:r>
              <w:rPr>
                <w:sz w:val="24"/>
              </w:rPr>
              <w:t xml:space="preserve"> 11YHE – IHE – X3</w:t>
            </w:r>
          </w:p>
          <w:p w14:paraId="7F1C636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NH – NHA – US</w:t>
            </w:r>
            <w:proofErr w:type="gramStart"/>
            <w:r>
              <w:rPr>
                <w:sz w:val="24"/>
              </w:rPr>
              <w:t>11,  11</w:t>
            </w:r>
            <w:proofErr w:type="gramEnd"/>
            <w:r>
              <w:rPr>
                <w:sz w:val="24"/>
              </w:rPr>
              <w:t>YNI – JNI – US9</w:t>
            </w:r>
          </w:p>
          <w:p w14:paraId="7F1C636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373" w14:textId="77777777">
        <w:tc>
          <w:tcPr>
            <w:tcW w:w="2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68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uesday</w:t>
            </w:r>
          </w:p>
          <w:p w14:paraId="7F1C636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6A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70028E" w14:textId="77777777" w:rsidR="00F35705" w:rsidRDefault="00F35705" w:rsidP="00F35705">
            <w:pPr>
              <w:spacing w:after="0" w:line="240" w:lineRule="auto"/>
            </w:pPr>
            <w:r>
              <w:t>Y11 French all groups – CHE – US14</w:t>
            </w:r>
          </w:p>
          <w:p w14:paraId="2E1EDE33" w14:textId="77777777" w:rsidR="00F35705" w:rsidRDefault="00F35705" w:rsidP="00F35705">
            <w:pPr>
              <w:spacing w:after="0" w:line="240" w:lineRule="auto"/>
            </w:pPr>
            <w:r>
              <w:t>Y11 French all groups – SJC – UB9</w:t>
            </w:r>
          </w:p>
          <w:p w14:paraId="7F1C636B" w14:textId="713F117B" w:rsidR="00F35705" w:rsidRDefault="00F35705" w:rsidP="00F35705">
            <w:pPr>
              <w:spacing w:after="0" w:line="240" w:lineRule="auto"/>
            </w:pPr>
            <w:r>
              <w:t>11x/Ma4 – RLE – US2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6C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aths</w:t>
            </w:r>
          </w:p>
          <w:p w14:paraId="7F1C636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YHU – S2           11Y1 – SWA – S5 </w:t>
            </w:r>
          </w:p>
          <w:p w14:paraId="7F1C636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JMG – US3        11Y2 – THE – US7</w:t>
            </w:r>
          </w:p>
          <w:p w14:paraId="7F1C636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PHA – US6        11Y3 – SAL – US5</w:t>
            </w:r>
          </w:p>
          <w:p w14:paraId="7F1C637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GEL – S3            11Y4 – RCR – US4</w:t>
            </w:r>
          </w:p>
          <w:p w14:paraId="7F1C637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AFA – US1         11Y5 – SMI – S1</w:t>
            </w:r>
          </w:p>
          <w:p w14:paraId="7F1C637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378" w14:textId="77777777">
        <w:tc>
          <w:tcPr>
            <w:tcW w:w="2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74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Wednesday</w:t>
            </w:r>
          </w:p>
          <w:p w14:paraId="7F1C6375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37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377" w14:textId="77777777" w:rsidR="00F35705" w:rsidRDefault="00F35705" w:rsidP="00F35705">
            <w:pPr>
              <w:spacing w:after="0"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No Revision – Staff Meetings</w:t>
            </w:r>
          </w:p>
        </w:tc>
      </w:tr>
      <w:tr w:rsidR="00F35705" w14:paraId="7F1C6385" w14:textId="77777777">
        <w:tc>
          <w:tcPr>
            <w:tcW w:w="2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7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hursday</w:t>
            </w:r>
          </w:p>
          <w:p w14:paraId="7F1C637A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7B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7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E9C6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4913446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03332E1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Foundation</w:t>
            </w:r>
          </w:p>
          <w:p w14:paraId="5D7BA43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Foundation</w:t>
            </w:r>
          </w:p>
          <w:p w14:paraId="7F1C637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7E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nglish</w:t>
            </w:r>
          </w:p>
          <w:p w14:paraId="7F1C637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TNE – UX13        11Y1 – KWI – UX3 </w:t>
            </w:r>
          </w:p>
          <w:p w14:paraId="7F1C638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GWI – UX11       11Y2 – HMI – UX1</w:t>
            </w:r>
          </w:p>
          <w:p w14:paraId="7F1C638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KSM – UX7         11Y3 – WPA – UX4</w:t>
            </w:r>
          </w:p>
          <w:p w14:paraId="7F1C638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EWL– UX10        11Y4 – SAS – UX12</w:t>
            </w:r>
          </w:p>
          <w:p w14:paraId="7F1C638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CMC – UX6        11Y5 – GWI – UX11</w:t>
            </w:r>
          </w:p>
          <w:p w14:paraId="7F1C638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6 – CAL – UX8          </w:t>
            </w:r>
          </w:p>
        </w:tc>
      </w:tr>
      <w:tr w:rsidR="00F35705" w14:paraId="7F1C638D" w14:textId="77777777">
        <w:tc>
          <w:tcPr>
            <w:tcW w:w="2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86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riday</w:t>
            </w:r>
          </w:p>
          <w:p w14:paraId="7F1C6387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88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8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86C0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3A34943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0E27F0C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Higher</w:t>
            </w:r>
          </w:p>
          <w:p w14:paraId="2D4BFAF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Higher</w:t>
            </w:r>
          </w:p>
          <w:p w14:paraId="56E7FAA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11 Drama all students – VJO -B3</w:t>
            </w:r>
          </w:p>
          <w:p w14:paraId="7F1C638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41A74" w14:textId="77777777" w:rsidR="004828C4" w:rsidRDefault="004828C4" w:rsidP="004828C4">
            <w:pPr>
              <w:spacing w:after="0" w:line="240" w:lineRule="auto"/>
            </w:pPr>
            <w:r>
              <w:rPr>
                <w:b/>
                <w:sz w:val="24"/>
                <w:u w:val="single"/>
              </w:rPr>
              <w:t xml:space="preserve">Option 1 </w:t>
            </w:r>
            <w:r>
              <w:rPr>
                <w:sz w:val="24"/>
              </w:rPr>
              <w:t>– (Tues P5 &amp; P6, Wed P4)</w:t>
            </w:r>
          </w:p>
          <w:p w14:paraId="7E67A270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Hi1 – LWR – B13</w:t>
            </w:r>
          </w:p>
          <w:p w14:paraId="68CF9BC5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Hi2 – GRH – B14</w:t>
            </w:r>
          </w:p>
          <w:p w14:paraId="7F97C2C8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Dm1 – VJO – B3</w:t>
            </w:r>
          </w:p>
          <w:p w14:paraId="7C187A46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Bs1 – WGE – UB3</w:t>
            </w:r>
          </w:p>
          <w:p w14:paraId="5217C6F1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Te1 – CJO – S9</w:t>
            </w:r>
          </w:p>
          <w:p w14:paraId="7537DA99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It1 – AAH – IT2</w:t>
            </w:r>
          </w:p>
          <w:p w14:paraId="7ACA119F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1/Ts </w:t>
            </w:r>
            <w:proofErr w:type="gramStart"/>
            <w:r>
              <w:rPr>
                <w:sz w:val="24"/>
              </w:rPr>
              <w:t>- ???</w:t>
            </w:r>
            <w:proofErr w:type="gramEnd"/>
            <w:r>
              <w:rPr>
                <w:sz w:val="24"/>
              </w:rPr>
              <w:t xml:space="preserve"> – US11</w:t>
            </w:r>
          </w:p>
          <w:p w14:paraId="7F1C638C" w14:textId="2F80FBED" w:rsidR="00F35705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Tx1 – JFU – UB6</w:t>
            </w:r>
          </w:p>
        </w:tc>
      </w:tr>
    </w:tbl>
    <w:p w14:paraId="7F1C638E" w14:textId="77777777" w:rsidR="00CA64A6" w:rsidRDefault="00CA64A6"/>
    <w:p w14:paraId="663D74E3" w14:textId="77777777" w:rsidR="004828C4" w:rsidRDefault="004828C4" w:rsidP="004828C4">
      <w:pPr>
        <w:rPr>
          <w:b/>
          <w:i/>
          <w:sz w:val="24"/>
          <w:szCs w:val="24"/>
          <w:shd w:val="clear" w:color="auto" w:fill="FFFF00"/>
        </w:rPr>
      </w:pPr>
      <w:r>
        <w:rPr>
          <w:b/>
          <w:i/>
          <w:sz w:val="24"/>
          <w:szCs w:val="24"/>
          <w:shd w:val="clear" w:color="auto" w:fill="FFFF00"/>
        </w:rPr>
        <w:t>If you study RE – CBO will organise revision before school on a different day each week.</w:t>
      </w:r>
    </w:p>
    <w:p w14:paraId="7F1C6394" w14:textId="77777777" w:rsidR="00CA64A6" w:rsidRDefault="00CA64A6">
      <w:pPr>
        <w:rPr>
          <w:b/>
          <w:sz w:val="28"/>
          <w:u w:val="single"/>
        </w:rPr>
      </w:pPr>
    </w:p>
    <w:p w14:paraId="7F1C6395" w14:textId="77777777" w:rsidR="00CA64A6" w:rsidRDefault="00CA64A6">
      <w:pPr>
        <w:rPr>
          <w:b/>
          <w:sz w:val="28"/>
          <w:u w:val="single"/>
        </w:rPr>
      </w:pPr>
    </w:p>
    <w:p w14:paraId="7F1C6396" w14:textId="77777777" w:rsidR="00CA64A6" w:rsidRDefault="00CA64A6">
      <w:pPr>
        <w:rPr>
          <w:b/>
          <w:sz w:val="28"/>
          <w:u w:val="single"/>
        </w:rPr>
      </w:pPr>
    </w:p>
    <w:p w14:paraId="7F1C6397" w14:textId="77777777" w:rsidR="00CA64A6" w:rsidRDefault="00CA64A6">
      <w:pPr>
        <w:rPr>
          <w:b/>
          <w:sz w:val="28"/>
          <w:u w:val="single"/>
        </w:rPr>
      </w:pPr>
    </w:p>
    <w:p w14:paraId="73A06ACE" w14:textId="77777777" w:rsidR="004828C4" w:rsidRDefault="004828C4">
      <w:pPr>
        <w:rPr>
          <w:b/>
          <w:sz w:val="28"/>
          <w:u w:val="single"/>
        </w:rPr>
      </w:pPr>
    </w:p>
    <w:p w14:paraId="49E629F7" w14:textId="77777777" w:rsidR="004828C4" w:rsidRDefault="004828C4">
      <w:pPr>
        <w:rPr>
          <w:b/>
          <w:sz w:val="28"/>
          <w:u w:val="single"/>
        </w:rPr>
      </w:pPr>
    </w:p>
    <w:p w14:paraId="7F1C6398" w14:textId="6C2E5E57" w:rsidR="00CA64A6" w:rsidRDefault="00782674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Year 11 Revision Timetable</w:t>
      </w:r>
    </w:p>
    <w:p w14:paraId="7F1C6399" w14:textId="77777777" w:rsidR="00CA64A6" w:rsidRDefault="00782674">
      <w:r>
        <w:rPr>
          <w:b/>
          <w:sz w:val="36"/>
          <w:u w:val="single"/>
          <w:shd w:val="clear" w:color="auto" w:fill="FFFF00"/>
        </w:rPr>
        <w:t>Week beginning 10</w:t>
      </w:r>
      <w:r>
        <w:rPr>
          <w:b/>
          <w:sz w:val="36"/>
          <w:u w:val="single"/>
          <w:shd w:val="clear" w:color="auto" w:fill="FFFF00"/>
          <w:vertAlign w:val="superscript"/>
        </w:rPr>
        <w:t>th</w:t>
      </w:r>
      <w:r>
        <w:rPr>
          <w:b/>
          <w:sz w:val="36"/>
          <w:u w:val="single"/>
          <w:shd w:val="clear" w:color="auto" w:fill="FFFF00"/>
        </w:rPr>
        <w:t xml:space="preserve"> October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34"/>
        <w:gridCol w:w="3815"/>
        <w:gridCol w:w="4507"/>
      </w:tblGrid>
      <w:tr w:rsidR="00CA64A6" w14:paraId="7F1C639D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9A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9B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8.00am – 8.35am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9C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3.10pm – 4.10pm</w:t>
            </w:r>
          </w:p>
        </w:tc>
      </w:tr>
      <w:tr w:rsidR="00F35705" w14:paraId="7F1C63AA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9E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Monday</w:t>
            </w:r>
          </w:p>
          <w:p w14:paraId="7F1C639F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A0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A1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A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A3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cience</w:t>
            </w:r>
          </w:p>
          <w:p w14:paraId="7F1C63A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A – MLH – X</w:t>
            </w:r>
            <w:proofErr w:type="gramStart"/>
            <w:r>
              <w:rPr>
                <w:sz w:val="24"/>
              </w:rPr>
              <w:t xml:space="preserve">5,   </w:t>
            </w:r>
            <w:proofErr w:type="gramEnd"/>
            <w:r>
              <w:rPr>
                <w:sz w:val="24"/>
              </w:rPr>
              <w:t xml:space="preserve">    11YBR – PBR – X4</w:t>
            </w:r>
          </w:p>
          <w:p w14:paraId="7F1C63A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P – ZHP – US</w:t>
            </w:r>
            <w:proofErr w:type="gramStart"/>
            <w:r>
              <w:rPr>
                <w:sz w:val="24"/>
              </w:rPr>
              <w:t xml:space="preserve">6,   </w:t>
            </w:r>
            <w:proofErr w:type="gramEnd"/>
            <w:r>
              <w:rPr>
                <w:sz w:val="24"/>
              </w:rPr>
              <w:t xml:space="preserve">   11YMC – LMC – US8</w:t>
            </w:r>
          </w:p>
          <w:p w14:paraId="7F1C63A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WI – VWI – X</w:t>
            </w:r>
            <w:proofErr w:type="gramStart"/>
            <w:r>
              <w:rPr>
                <w:sz w:val="24"/>
              </w:rPr>
              <w:t xml:space="preserve">2,   </w:t>
            </w:r>
            <w:proofErr w:type="gramEnd"/>
            <w:r>
              <w:rPr>
                <w:sz w:val="24"/>
              </w:rPr>
              <w:t xml:space="preserve">    11YST – SST – X6</w:t>
            </w:r>
          </w:p>
          <w:p w14:paraId="7F1C63A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LU – KLU – US</w:t>
            </w:r>
            <w:proofErr w:type="gramStart"/>
            <w:r>
              <w:rPr>
                <w:sz w:val="24"/>
              </w:rPr>
              <w:t xml:space="preserve">12,   </w:t>
            </w:r>
            <w:proofErr w:type="gramEnd"/>
            <w:r>
              <w:rPr>
                <w:sz w:val="24"/>
              </w:rPr>
              <w:t xml:space="preserve"> 11YHE – IHE – X3</w:t>
            </w:r>
          </w:p>
          <w:p w14:paraId="7F1C63A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NH – NHA – US</w:t>
            </w:r>
            <w:proofErr w:type="gramStart"/>
            <w:r>
              <w:rPr>
                <w:sz w:val="24"/>
              </w:rPr>
              <w:t>11,  11</w:t>
            </w:r>
            <w:proofErr w:type="gramEnd"/>
            <w:r>
              <w:rPr>
                <w:sz w:val="24"/>
              </w:rPr>
              <w:t>YNI – JNI – US9</w:t>
            </w:r>
          </w:p>
          <w:p w14:paraId="7F1C63A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3B6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AB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uesday</w:t>
            </w:r>
          </w:p>
          <w:p w14:paraId="7F1C63A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AD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6977F" w14:textId="77777777" w:rsidR="00F35705" w:rsidRDefault="00F35705" w:rsidP="00F35705">
            <w:pPr>
              <w:spacing w:after="0" w:line="240" w:lineRule="auto"/>
            </w:pPr>
            <w:r>
              <w:t>Y11 French all groups – CHE – US14</w:t>
            </w:r>
          </w:p>
          <w:p w14:paraId="352EC824" w14:textId="77777777" w:rsidR="00F35705" w:rsidRDefault="00F35705" w:rsidP="00F35705">
            <w:pPr>
              <w:spacing w:after="0" w:line="240" w:lineRule="auto"/>
            </w:pPr>
            <w:r>
              <w:t>Y11 French all groups – SJC – UB9</w:t>
            </w:r>
          </w:p>
          <w:p w14:paraId="7F1C63AE" w14:textId="5EC0E139" w:rsidR="00F35705" w:rsidRDefault="00F35705" w:rsidP="00F35705">
            <w:pPr>
              <w:spacing w:after="0" w:line="240" w:lineRule="auto"/>
            </w:pPr>
            <w:r>
              <w:t>11x/Ma4 – RLE – US2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AF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aths</w:t>
            </w:r>
          </w:p>
          <w:p w14:paraId="7F1C63B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YHU – S2           11Y1 – SWA – S5 </w:t>
            </w:r>
          </w:p>
          <w:p w14:paraId="7F1C63B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JMG – US3        11Y2 – THE – US7</w:t>
            </w:r>
          </w:p>
          <w:p w14:paraId="7F1C63B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PHA – US6        11Y3 – SAL – US5</w:t>
            </w:r>
          </w:p>
          <w:p w14:paraId="7F1C63B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GEL – S3            11Y4 – RCR – US4</w:t>
            </w:r>
          </w:p>
          <w:p w14:paraId="7F1C63B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AFA – US1         11Y5 – SMI – S1</w:t>
            </w:r>
          </w:p>
          <w:p w14:paraId="7F1C63B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3BB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B7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Wednesday</w:t>
            </w:r>
          </w:p>
          <w:p w14:paraId="7F1C63B8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3B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3BA" w14:textId="77777777" w:rsidR="00F35705" w:rsidRDefault="00F35705" w:rsidP="00F35705">
            <w:pPr>
              <w:spacing w:after="0"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No Revision – Staff Meetings</w:t>
            </w:r>
          </w:p>
        </w:tc>
      </w:tr>
      <w:tr w:rsidR="00F35705" w14:paraId="7F1C63C8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B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hursday</w:t>
            </w:r>
          </w:p>
          <w:p w14:paraId="7F1C63BD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BE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BF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D20E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4932EAB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416286C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Foundation</w:t>
            </w:r>
          </w:p>
          <w:p w14:paraId="7BD9718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Foundation</w:t>
            </w:r>
          </w:p>
          <w:p w14:paraId="7F1C63C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C1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nglish</w:t>
            </w:r>
          </w:p>
          <w:p w14:paraId="7F1C63C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TNE – UX13        11Y1 – KWI – UX3 </w:t>
            </w:r>
          </w:p>
          <w:p w14:paraId="7F1C63C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GWI – UX11       11Y2 – HMI – UX1</w:t>
            </w:r>
          </w:p>
          <w:p w14:paraId="7F1C63C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KSM – UX7         11Y3 – WPA – UX4</w:t>
            </w:r>
          </w:p>
          <w:p w14:paraId="7F1C63C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EWL– UX10        11Y4 – SAS – UX12</w:t>
            </w:r>
          </w:p>
          <w:p w14:paraId="7F1C63C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CMC – UX6        11Y5 – GWI – UX11</w:t>
            </w:r>
          </w:p>
          <w:p w14:paraId="7F1C63C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6 – CAL – UX8          </w:t>
            </w:r>
          </w:p>
        </w:tc>
      </w:tr>
      <w:tr w:rsidR="00F35705" w14:paraId="7F1C63D0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C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riday</w:t>
            </w:r>
          </w:p>
          <w:p w14:paraId="7F1C63CA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CB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C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473A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5A36799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76E40D4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Higher</w:t>
            </w:r>
          </w:p>
          <w:p w14:paraId="25DDE15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Higher</w:t>
            </w:r>
          </w:p>
          <w:p w14:paraId="4C1B89C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11 Drama all students – VJO -B3</w:t>
            </w:r>
          </w:p>
          <w:p w14:paraId="7F1C63C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B862B9" w14:textId="77777777" w:rsidR="004828C4" w:rsidRDefault="004828C4" w:rsidP="004828C4">
            <w:pPr>
              <w:spacing w:after="0" w:line="240" w:lineRule="auto"/>
            </w:pPr>
            <w:r>
              <w:rPr>
                <w:b/>
                <w:sz w:val="24"/>
                <w:u w:val="single"/>
              </w:rPr>
              <w:t xml:space="preserve">Option 2 </w:t>
            </w:r>
            <w:r>
              <w:rPr>
                <w:sz w:val="24"/>
              </w:rPr>
              <w:t>– (Mon P3 &amp; P4, Fri P4)</w:t>
            </w:r>
          </w:p>
          <w:p w14:paraId="74B01823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Ar1 – MAT – UB4</w:t>
            </w:r>
          </w:p>
          <w:p w14:paraId="229AFB1E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Hi1 – TSH – B12</w:t>
            </w:r>
          </w:p>
          <w:p w14:paraId="2EA05FE1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Gg1 – MHO – B10</w:t>
            </w:r>
          </w:p>
          <w:p w14:paraId="598AF422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Ho1 – ARO – S6</w:t>
            </w:r>
          </w:p>
          <w:p w14:paraId="42C49B70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Dm1 – LEN/VJO – B3</w:t>
            </w:r>
          </w:p>
          <w:p w14:paraId="0B8BDE6C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Bs1 - KAB – IT2</w:t>
            </w:r>
          </w:p>
          <w:p w14:paraId="0FE09AB2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Cp1 – ZAH – IT3</w:t>
            </w:r>
          </w:p>
          <w:p w14:paraId="7F1C63CF" w14:textId="369B60C0" w:rsidR="00F35705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p1 – MWI – S10</w:t>
            </w:r>
          </w:p>
        </w:tc>
      </w:tr>
    </w:tbl>
    <w:p w14:paraId="7F1C63D1" w14:textId="77777777" w:rsidR="00CA64A6" w:rsidRDefault="00CA64A6"/>
    <w:p w14:paraId="5EBA0A8B" w14:textId="77777777" w:rsidR="004828C4" w:rsidRDefault="004828C4" w:rsidP="004828C4">
      <w:pPr>
        <w:rPr>
          <w:b/>
          <w:i/>
          <w:sz w:val="24"/>
          <w:szCs w:val="24"/>
          <w:shd w:val="clear" w:color="auto" w:fill="FFFF00"/>
        </w:rPr>
      </w:pPr>
      <w:r>
        <w:rPr>
          <w:b/>
          <w:i/>
          <w:sz w:val="24"/>
          <w:szCs w:val="24"/>
          <w:shd w:val="clear" w:color="auto" w:fill="FFFF00"/>
        </w:rPr>
        <w:t>If you study RE – CBO will organise revision before school on a different day each week.</w:t>
      </w:r>
    </w:p>
    <w:p w14:paraId="7F1C63D9" w14:textId="77777777" w:rsidR="00CA64A6" w:rsidRDefault="00CA64A6">
      <w:pPr>
        <w:rPr>
          <w:b/>
          <w:sz w:val="28"/>
          <w:u w:val="single"/>
        </w:rPr>
      </w:pPr>
    </w:p>
    <w:p w14:paraId="7F1C63DA" w14:textId="77777777" w:rsidR="00CA64A6" w:rsidRDefault="00CA64A6">
      <w:pPr>
        <w:rPr>
          <w:b/>
          <w:sz w:val="28"/>
          <w:u w:val="single"/>
        </w:rPr>
      </w:pPr>
    </w:p>
    <w:p w14:paraId="69DB85CC" w14:textId="77777777" w:rsidR="004828C4" w:rsidRDefault="004828C4">
      <w:pPr>
        <w:rPr>
          <w:b/>
          <w:sz w:val="28"/>
          <w:u w:val="single"/>
        </w:rPr>
      </w:pPr>
    </w:p>
    <w:p w14:paraId="5A28511D" w14:textId="77777777" w:rsidR="004828C4" w:rsidRDefault="004828C4">
      <w:pPr>
        <w:rPr>
          <w:b/>
          <w:sz w:val="28"/>
          <w:u w:val="single"/>
        </w:rPr>
      </w:pPr>
    </w:p>
    <w:p w14:paraId="7CC49A51" w14:textId="77777777" w:rsidR="004828C4" w:rsidRDefault="004828C4">
      <w:pPr>
        <w:rPr>
          <w:b/>
          <w:sz w:val="28"/>
          <w:u w:val="single"/>
        </w:rPr>
      </w:pPr>
    </w:p>
    <w:p w14:paraId="2EDE2660" w14:textId="77777777" w:rsidR="004828C4" w:rsidRDefault="004828C4">
      <w:pPr>
        <w:rPr>
          <w:b/>
          <w:sz w:val="28"/>
          <w:u w:val="single"/>
        </w:rPr>
      </w:pPr>
    </w:p>
    <w:p w14:paraId="7F1C63DB" w14:textId="1D610A8B" w:rsidR="00CA64A6" w:rsidRDefault="00782674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Year 11 Revision Timetable</w:t>
      </w:r>
    </w:p>
    <w:p w14:paraId="7F1C63DC" w14:textId="77777777" w:rsidR="00CA64A6" w:rsidRDefault="00782674">
      <w:r>
        <w:rPr>
          <w:b/>
          <w:sz w:val="36"/>
          <w:u w:val="single"/>
          <w:shd w:val="clear" w:color="auto" w:fill="FFFF00"/>
        </w:rPr>
        <w:t>Week beginning 17</w:t>
      </w:r>
      <w:r>
        <w:rPr>
          <w:b/>
          <w:sz w:val="36"/>
          <w:u w:val="single"/>
          <w:shd w:val="clear" w:color="auto" w:fill="FFFF00"/>
          <w:vertAlign w:val="superscript"/>
        </w:rPr>
        <w:t>th</w:t>
      </w:r>
      <w:r>
        <w:rPr>
          <w:b/>
          <w:sz w:val="36"/>
          <w:u w:val="single"/>
          <w:shd w:val="clear" w:color="auto" w:fill="FFFF00"/>
        </w:rPr>
        <w:t xml:space="preserve"> October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72"/>
        <w:gridCol w:w="3777"/>
        <w:gridCol w:w="4507"/>
      </w:tblGrid>
      <w:tr w:rsidR="00CA64A6" w14:paraId="7F1C63E0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DD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DE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8.00am – 8.35am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DF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3.10pm – 4.10pm</w:t>
            </w:r>
          </w:p>
        </w:tc>
      </w:tr>
      <w:tr w:rsidR="00F35705" w14:paraId="7F1C63ED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E1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Monday</w:t>
            </w:r>
          </w:p>
          <w:p w14:paraId="7F1C63E2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E3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E4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E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E6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cience</w:t>
            </w:r>
          </w:p>
          <w:p w14:paraId="7F1C63E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A – MLH – X</w:t>
            </w:r>
            <w:proofErr w:type="gramStart"/>
            <w:r>
              <w:rPr>
                <w:sz w:val="24"/>
              </w:rPr>
              <w:t xml:space="preserve">5,   </w:t>
            </w:r>
            <w:proofErr w:type="gramEnd"/>
            <w:r>
              <w:rPr>
                <w:sz w:val="24"/>
              </w:rPr>
              <w:t xml:space="preserve">    11YBR – PBR – X4</w:t>
            </w:r>
          </w:p>
          <w:p w14:paraId="7F1C63E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P – ZHP – US</w:t>
            </w:r>
            <w:proofErr w:type="gramStart"/>
            <w:r>
              <w:rPr>
                <w:sz w:val="24"/>
              </w:rPr>
              <w:t xml:space="preserve">6,   </w:t>
            </w:r>
            <w:proofErr w:type="gramEnd"/>
            <w:r>
              <w:rPr>
                <w:sz w:val="24"/>
              </w:rPr>
              <w:t xml:space="preserve">   11YMC – LMC – US8</w:t>
            </w:r>
          </w:p>
          <w:p w14:paraId="7F1C63E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WI – VWI – X</w:t>
            </w:r>
            <w:proofErr w:type="gramStart"/>
            <w:r>
              <w:rPr>
                <w:sz w:val="24"/>
              </w:rPr>
              <w:t xml:space="preserve">2,   </w:t>
            </w:r>
            <w:proofErr w:type="gramEnd"/>
            <w:r>
              <w:rPr>
                <w:sz w:val="24"/>
              </w:rPr>
              <w:t xml:space="preserve">    11YST – SST – X6</w:t>
            </w:r>
          </w:p>
          <w:p w14:paraId="7F1C63E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LU – KLU – US</w:t>
            </w:r>
            <w:proofErr w:type="gramStart"/>
            <w:r>
              <w:rPr>
                <w:sz w:val="24"/>
              </w:rPr>
              <w:t xml:space="preserve">12,   </w:t>
            </w:r>
            <w:proofErr w:type="gramEnd"/>
            <w:r>
              <w:rPr>
                <w:sz w:val="24"/>
              </w:rPr>
              <w:t xml:space="preserve"> 11YHE – IHE – X3</w:t>
            </w:r>
          </w:p>
          <w:p w14:paraId="7F1C63E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NH – NHA – US</w:t>
            </w:r>
            <w:proofErr w:type="gramStart"/>
            <w:r>
              <w:rPr>
                <w:sz w:val="24"/>
              </w:rPr>
              <w:t>11,  11</w:t>
            </w:r>
            <w:proofErr w:type="gramEnd"/>
            <w:r>
              <w:rPr>
                <w:sz w:val="24"/>
              </w:rPr>
              <w:t>YNI – JNI – US9</w:t>
            </w:r>
          </w:p>
          <w:p w14:paraId="7F1C63E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3FA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EE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uesday</w:t>
            </w:r>
          </w:p>
          <w:p w14:paraId="7F1C63EF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3F0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C1134" w14:textId="77777777" w:rsidR="00F35705" w:rsidRDefault="00F35705" w:rsidP="00F35705">
            <w:pPr>
              <w:spacing w:after="0" w:line="240" w:lineRule="auto"/>
            </w:pPr>
            <w:r>
              <w:t>Y11 French all groups – CHE – US14</w:t>
            </w:r>
          </w:p>
          <w:p w14:paraId="1A6CB45C" w14:textId="77777777" w:rsidR="00F35705" w:rsidRDefault="00F35705" w:rsidP="00F35705">
            <w:pPr>
              <w:spacing w:after="0" w:line="240" w:lineRule="auto"/>
            </w:pPr>
            <w:r>
              <w:t>Y11 French all groups – SJC – UB9</w:t>
            </w:r>
          </w:p>
          <w:p w14:paraId="7F1C63F2" w14:textId="574FF74D" w:rsidR="00F35705" w:rsidRDefault="00F35705" w:rsidP="00F35705">
            <w:pPr>
              <w:spacing w:after="0" w:line="240" w:lineRule="auto"/>
            </w:pPr>
            <w:r>
              <w:t>11x/Ma4 – RLE – US2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F3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aths</w:t>
            </w:r>
          </w:p>
          <w:p w14:paraId="7F1C63F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YHU – S2           11Y1 – SWA – S5 </w:t>
            </w:r>
          </w:p>
          <w:p w14:paraId="7F1C63F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JMG – US3        11Y2 – THE – US7</w:t>
            </w:r>
          </w:p>
          <w:p w14:paraId="7F1C63F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PHA – US6        11Y3 – SAL – US5</w:t>
            </w:r>
          </w:p>
          <w:p w14:paraId="7F1C63F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GEL – S3            11Y4 – RCR – US4</w:t>
            </w:r>
          </w:p>
          <w:p w14:paraId="7F1C63F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AFA – US1         11Y5 – SMI – S1</w:t>
            </w:r>
          </w:p>
          <w:p w14:paraId="7F1C63F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3FF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3FB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Wednesday</w:t>
            </w:r>
          </w:p>
          <w:p w14:paraId="7F1C63F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3F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3FE" w14:textId="77777777" w:rsidR="00F35705" w:rsidRDefault="00F35705" w:rsidP="00F35705">
            <w:pPr>
              <w:spacing w:after="0"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No Revision – Staff Meetings</w:t>
            </w:r>
          </w:p>
        </w:tc>
      </w:tr>
      <w:tr w:rsidR="00F35705" w14:paraId="7F1C640C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00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hursday</w:t>
            </w:r>
          </w:p>
          <w:p w14:paraId="7F1C6401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02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03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CF228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726D9CC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7223FCB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Foundation</w:t>
            </w:r>
          </w:p>
          <w:p w14:paraId="69A2FFE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Foundation</w:t>
            </w:r>
          </w:p>
          <w:p w14:paraId="7F1C640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05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nglish</w:t>
            </w:r>
          </w:p>
          <w:p w14:paraId="7F1C640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TNE – UX13        11Y1 – KWI – UX3 </w:t>
            </w:r>
          </w:p>
          <w:p w14:paraId="7F1C640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GWI – UX11       11Y2 – HMI – UX1</w:t>
            </w:r>
          </w:p>
          <w:p w14:paraId="7F1C640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KSM – UX7         11Y3 – WPA – UX4</w:t>
            </w:r>
          </w:p>
          <w:p w14:paraId="7F1C640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EWL– UX10        11Y4 – SAS – UX12</w:t>
            </w:r>
          </w:p>
          <w:p w14:paraId="7F1C640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CMC – UX6        11Y5 – GWI – UX11</w:t>
            </w:r>
          </w:p>
          <w:p w14:paraId="7F1C640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6 – CAL – UX8          </w:t>
            </w:r>
          </w:p>
        </w:tc>
      </w:tr>
      <w:tr w:rsidR="00F35705" w14:paraId="7F1C6415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0D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riday</w:t>
            </w:r>
          </w:p>
          <w:p w14:paraId="7F1C640E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0F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10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3F16E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685E96A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0FC64C6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Higher</w:t>
            </w:r>
          </w:p>
          <w:p w14:paraId="456CD23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Higher</w:t>
            </w:r>
          </w:p>
          <w:p w14:paraId="7AC8A16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11 Drama all students – VJO -B3</w:t>
            </w:r>
          </w:p>
          <w:p w14:paraId="7F1C641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422E79" w14:textId="77777777" w:rsidR="004828C4" w:rsidRDefault="004828C4" w:rsidP="004828C4">
            <w:pPr>
              <w:spacing w:after="0" w:line="240" w:lineRule="auto"/>
            </w:pPr>
            <w:r>
              <w:rPr>
                <w:b/>
                <w:sz w:val="24"/>
                <w:u w:val="single"/>
              </w:rPr>
              <w:t xml:space="preserve">Option 3 </w:t>
            </w:r>
            <w:r>
              <w:rPr>
                <w:sz w:val="24"/>
              </w:rPr>
              <w:t>– (Tue P3 &amp; P4, Wed P2)</w:t>
            </w:r>
          </w:p>
          <w:p w14:paraId="62FD9B17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Hi1 – LWR – B13</w:t>
            </w:r>
          </w:p>
          <w:p w14:paraId="3633B7F8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g1 – CWI – B9</w:t>
            </w:r>
          </w:p>
          <w:p w14:paraId="792578A3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Ho1 – MAN – S6</w:t>
            </w:r>
          </w:p>
          <w:p w14:paraId="2D91F35C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Te1 – SAB – S8</w:t>
            </w:r>
          </w:p>
          <w:p w14:paraId="5331EADC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Bs1 - KAB – IT2</w:t>
            </w:r>
          </w:p>
          <w:p w14:paraId="3D0BDCFA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Ar1 – MAT – UB4</w:t>
            </w:r>
          </w:p>
          <w:p w14:paraId="7F1C6414" w14:textId="105319E9" w:rsidR="00F35705" w:rsidRPr="00BD4B54" w:rsidRDefault="004828C4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sz w:val="24"/>
              </w:rPr>
              <w:t>113/Sp1 – MCO – S10</w:t>
            </w:r>
          </w:p>
        </w:tc>
      </w:tr>
    </w:tbl>
    <w:p w14:paraId="7F1C6416" w14:textId="77777777" w:rsidR="00CA64A6" w:rsidRDefault="00CA64A6"/>
    <w:p w14:paraId="22336DC9" w14:textId="77777777" w:rsidR="004828C4" w:rsidRDefault="004828C4" w:rsidP="004828C4">
      <w:pPr>
        <w:rPr>
          <w:b/>
          <w:i/>
          <w:sz w:val="24"/>
          <w:szCs w:val="24"/>
          <w:shd w:val="clear" w:color="auto" w:fill="FFFF00"/>
        </w:rPr>
      </w:pPr>
      <w:r>
        <w:rPr>
          <w:b/>
          <w:i/>
          <w:sz w:val="24"/>
          <w:szCs w:val="24"/>
          <w:shd w:val="clear" w:color="auto" w:fill="FFFF00"/>
        </w:rPr>
        <w:t>If you study RE – CBO will organise revision before school on a different day each week.</w:t>
      </w:r>
    </w:p>
    <w:p w14:paraId="681B4A04" w14:textId="2A077217" w:rsidR="004828C4" w:rsidRDefault="004828C4">
      <w:pPr>
        <w:rPr>
          <w:b/>
          <w:sz w:val="28"/>
          <w:u w:val="single"/>
        </w:rPr>
      </w:pPr>
    </w:p>
    <w:p w14:paraId="7AB0AD6D" w14:textId="77777777" w:rsidR="004828C4" w:rsidRDefault="004828C4">
      <w:pPr>
        <w:rPr>
          <w:b/>
          <w:sz w:val="28"/>
          <w:u w:val="single"/>
        </w:rPr>
      </w:pPr>
    </w:p>
    <w:p w14:paraId="0B9F7BEF" w14:textId="77777777" w:rsidR="004828C4" w:rsidRDefault="004828C4">
      <w:pPr>
        <w:rPr>
          <w:b/>
          <w:sz w:val="28"/>
          <w:u w:val="single"/>
        </w:rPr>
      </w:pPr>
    </w:p>
    <w:p w14:paraId="7F1C641D" w14:textId="77777777" w:rsidR="00CA64A6" w:rsidRDefault="00CA64A6">
      <w:pPr>
        <w:rPr>
          <w:b/>
          <w:sz w:val="28"/>
          <w:u w:val="single"/>
        </w:rPr>
      </w:pPr>
    </w:p>
    <w:p w14:paraId="7F1C641E" w14:textId="77777777" w:rsidR="00CA64A6" w:rsidRDefault="00CA64A6">
      <w:pPr>
        <w:rPr>
          <w:b/>
          <w:sz w:val="28"/>
          <w:u w:val="single"/>
        </w:rPr>
      </w:pPr>
    </w:p>
    <w:p w14:paraId="7F1C641F" w14:textId="77777777" w:rsidR="00CA64A6" w:rsidRDefault="00CA64A6">
      <w:pPr>
        <w:rPr>
          <w:b/>
          <w:sz w:val="28"/>
          <w:u w:val="single"/>
        </w:rPr>
      </w:pPr>
    </w:p>
    <w:p w14:paraId="7F1C6420" w14:textId="77777777" w:rsidR="00CA64A6" w:rsidRDefault="00782674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Year 11 Revision Timetable</w:t>
      </w:r>
    </w:p>
    <w:p w14:paraId="7F1C6421" w14:textId="77777777" w:rsidR="00CA64A6" w:rsidRDefault="00782674">
      <w:r>
        <w:rPr>
          <w:b/>
          <w:sz w:val="36"/>
          <w:u w:val="single"/>
          <w:shd w:val="clear" w:color="auto" w:fill="FFFF00"/>
        </w:rPr>
        <w:t>Week beginning 7</w:t>
      </w:r>
      <w:r>
        <w:rPr>
          <w:b/>
          <w:sz w:val="36"/>
          <w:u w:val="single"/>
          <w:shd w:val="clear" w:color="auto" w:fill="FFFF00"/>
          <w:vertAlign w:val="superscript"/>
        </w:rPr>
        <w:t>th</w:t>
      </w:r>
      <w:r>
        <w:rPr>
          <w:b/>
          <w:sz w:val="36"/>
          <w:u w:val="single"/>
          <w:shd w:val="clear" w:color="auto" w:fill="FFFF00"/>
        </w:rPr>
        <w:t xml:space="preserve"> November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34"/>
        <w:gridCol w:w="3815"/>
        <w:gridCol w:w="4507"/>
      </w:tblGrid>
      <w:tr w:rsidR="00CA64A6" w14:paraId="7F1C6425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22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23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8.00am – 8.35am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24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3.10pm – 4.10pm</w:t>
            </w:r>
          </w:p>
        </w:tc>
      </w:tr>
      <w:tr w:rsidR="00F35705" w14:paraId="7F1C6432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26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Monday</w:t>
            </w:r>
          </w:p>
          <w:p w14:paraId="7F1C6427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28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2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2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2B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cience</w:t>
            </w:r>
          </w:p>
          <w:p w14:paraId="7F1C642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A – MLH – X</w:t>
            </w:r>
            <w:proofErr w:type="gramStart"/>
            <w:r>
              <w:rPr>
                <w:sz w:val="24"/>
              </w:rPr>
              <w:t xml:space="preserve">5,   </w:t>
            </w:r>
            <w:proofErr w:type="gramEnd"/>
            <w:r>
              <w:rPr>
                <w:sz w:val="24"/>
              </w:rPr>
              <w:t xml:space="preserve">    11YBR – PBR – X4</w:t>
            </w:r>
          </w:p>
          <w:p w14:paraId="7F1C642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P – ZHP – US</w:t>
            </w:r>
            <w:proofErr w:type="gramStart"/>
            <w:r>
              <w:rPr>
                <w:sz w:val="24"/>
              </w:rPr>
              <w:t xml:space="preserve">6,   </w:t>
            </w:r>
            <w:proofErr w:type="gramEnd"/>
            <w:r>
              <w:rPr>
                <w:sz w:val="24"/>
              </w:rPr>
              <w:t xml:space="preserve">   11YMC – LMC – US8</w:t>
            </w:r>
          </w:p>
          <w:p w14:paraId="7F1C642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WI – VWI – X</w:t>
            </w:r>
            <w:proofErr w:type="gramStart"/>
            <w:r>
              <w:rPr>
                <w:sz w:val="24"/>
              </w:rPr>
              <w:t xml:space="preserve">2,   </w:t>
            </w:r>
            <w:proofErr w:type="gramEnd"/>
            <w:r>
              <w:rPr>
                <w:sz w:val="24"/>
              </w:rPr>
              <w:t xml:space="preserve">    11YST – SST – X6</w:t>
            </w:r>
          </w:p>
          <w:p w14:paraId="7F1C642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LU – KLU – US</w:t>
            </w:r>
            <w:proofErr w:type="gramStart"/>
            <w:r>
              <w:rPr>
                <w:sz w:val="24"/>
              </w:rPr>
              <w:t xml:space="preserve">12,   </w:t>
            </w:r>
            <w:proofErr w:type="gramEnd"/>
            <w:r>
              <w:rPr>
                <w:sz w:val="24"/>
              </w:rPr>
              <w:t xml:space="preserve"> 11YHE – IHE – X3</w:t>
            </w:r>
          </w:p>
          <w:p w14:paraId="7F1C643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NH – NHA – US</w:t>
            </w:r>
            <w:proofErr w:type="gramStart"/>
            <w:r>
              <w:rPr>
                <w:sz w:val="24"/>
              </w:rPr>
              <w:t>11,  11</w:t>
            </w:r>
            <w:proofErr w:type="gramEnd"/>
            <w:r>
              <w:rPr>
                <w:sz w:val="24"/>
              </w:rPr>
              <w:t>YNI – JNI – US9</w:t>
            </w:r>
          </w:p>
          <w:p w14:paraId="7F1C643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43E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33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uesday</w:t>
            </w:r>
          </w:p>
          <w:p w14:paraId="7F1C6434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35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D9F1F" w14:textId="77777777" w:rsidR="00F35705" w:rsidRDefault="00F35705" w:rsidP="00F35705">
            <w:pPr>
              <w:spacing w:after="0" w:line="240" w:lineRule="auto"/>
            </w:pPr>
            <w:r>
              <w:t>Y11 French all groups – CHE – US14</w:t>
            </w:r>
          </w:p>
          <w:p w14:paraId="5B7E67CA" w14:textId="77777777" w:rsidR="00F35705" w:rsidRDefault="00F35705" w:rsidP="00F35705">
            <w:pPr>
              <w:spacing w:after="0" w:line="240" w:lineRule="auto"/>
            </w:pPr>
            <w:r>
              <w:t>Y11 French all groups – SJC – UB9</w:t>
            </w:r>
          </w:p>
          <w:p w14:paraId="7F1C6436" w14:textId="1B609038" w:rsidR="00F35705" w:rsidRDefault="00F35705" w:rsidP="00F35705">
            <w:pPr>
              <w:spacing w:after="0" w:line="240" w:lineRule="auto"/>
            </w:pPr>
            <w:r>
              <w:t>11x/Ma4 – RLE – US2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37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aths</w:t>
            </w:r>
          </w:p>
          <w:p w14:paraId="7F1C643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YHU – S2           11Y1 – SWA – S5 </w:t>
            </w:r>
          </w:p>
          <w:p w14:paraId="7F1C643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JMG – US3        11Y2 – THE – US7</w:t>
            </w:r>
          </w:p>
          <w:p w14:paraId="7F1C643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PHA – US6        11Y3 – SAL – US5</w:t>
            </w:r>
          </w:p>
          <w:p w14:paraId="7F1C643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GEL – S3            11Y4 – RCR – US4</w:t>
            </w:r>
          </w:p>
          <w:p w14:paraId="7F1C643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AFA – US1         11Y5 – SMI – S1</w:t>
            </w:r>
          </w:p>
          <w:p w14:paraId="7F1C643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443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3F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Wednesday</w:t>
            </w:r>
          </w:p>
          <w:p w14:paraId="7F1C6440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44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442" w14:textId="77777777" w:rsidR="00F35705" w:rsidRDefault="00F35705" w:rsidP="00F35705">
            <w:pPr>
              <w:spacing w:after="0"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No Revision – Staff Meetings</w:t>
            </w:r>
          </w:p>
        </w:tc>
      </w:tr>
      <w:tr w:rsidR="00F35705" w14:paraId="7F1C6450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44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hursday</w:t>
            </w:r>
          </w:p>
          <w:p w14:paraId="7F1C6445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46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47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9740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4E353FE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6BE086E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Foundation</w:t>
            </w:r>
          </w:p>
          <w:p w14:paraId="1FA563C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Foundation</w:t>
            </w:r>
          </w:p>
          <w:p w14:paraId="7F1C644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49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nglish</w:t>
            </w:r>
          </w:p>
          <w:p w14:paraId="7F1C644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TNE – UX13        11Y1 – KWI – UX3 </w:t>
            </w:r>
          </w:p>
          <w:p w14:paraId="7F1C644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GWI – UX11       11Y2 – HMI – UX1</w:t>
            </w:r>
          </w:p>
          <w:p w14:paraId="7F1C644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KSM – UX7         11Y3 – WPA – UX4</w:t>
            </w:r>
          </w:p>
          <w:p w14:paraId="7F1C644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EWL– UX10        11Y4 – SAS – UX12</w:t>
            </w:r>
          </w:p>
          <w:p w14:paraId="7F1C644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CMC – UX6        11Y5 – GWI – UX11</w:t>
            </w:r>
          </w:p>
          <w:p w14:paraId="7F1C644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6 – CAL – UX8          </w:t>
            </w:r>
          </w:p>
        </w:tc>
      </w:tr>
      <w:tr w:rsidR="00F35705" w14:paraId="7F1C6458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51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riday</w:t>
            </w:r>
          </w:p>
          <w:p w14:paraId="7F1C6452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53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54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F0B05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7AAAC40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042F8ED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Higher</w:t>
            </w:r>
          </w:p>
          <w:p w14:paraId="2F86EA6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Higher</w:t>
            </w:r>
          </w:p>
          <w:p w14:paraId="65DA47C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11 Drama all students – VJO -B3</w:t>
            </w:r>
          </w:p>
          <w:p w14:paraId="7F1C645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47BB84" w14:textId="77777777" w:rsidR="004828C4" w:rsidRDefault="004828C4" w:rsidP="004828C4">
            <w:pPr>
              <w:spacing w:after="0" w:line="240" w:lineRule="auto"/>
            </w:pPr>
            <w:r>
              <w:rPr>
                <w:b/>
                <w:sz w:val="24"/>
                <w:u w:val="single"/>
              </w:rPr>
              <w:t xml:space="preserve">Option 4 </w:t>
            </w:r>
            <w:r>
              <w:rPr>
                <w:sz w:val="24"/>
              </w:rPr>
              <w:t>– (Thurs P3 &amp; P4, Fri P3)</w:t>
            </w:r>
          </w:p>
          <w:p w14:paraId="04F17DEA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Hi1 – MBE – B15</w:t>
            </w:r>
          </w:p>
          <w:p w14:paraId="3F782E02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g1 – MSH – B7</w:t>
            </w:r>
          </w:p>
          <w:p w14:paraId="0089DED1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Ho4 – ARO – S6</w:t>
            </w:r>
          </w:p>
          <w:p w14:paraId="4435B478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Te1 – SAB – S8</w:t>
            </w:r>
          </w:p>
          <w:p w14:paraId="5B593071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Bs1 - PPA – UB3</w:t>
            </w:r>
          </w:p>
          <w:p w14:paraId="07A443FC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It1 – ZAH – IT3</w:t>
            </w:r>
          </w:p>
          <w:p w14:paraId="43D0C15C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</w:t>
            </w:r>
            <w:proofErr w:type="spellStart"/>
            <w:r>
              <w:rPr>
                <w:sz w:val="24"/>
              </w:rPr>
              <w:t>Sp</w:t>
            </w:r>
            <w:proofErr w:type="spellEnd"/>
            <w:r>
              <w:rPr>
                <w:sz w:val="24"/>
              </w:rPr>
              <w:t xml:space="preserve"> – GHI – S10</w:t>
            </w:r>
          </w:p>
          <w:p w14:paraId="2A07888F" w14:textId="77777777" w:rsidR="00F35705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Ls – NRO – UB2</w:t>
            </w:r>
            <w:r w:rsidR="00F35705">
              <w:rPr>
                <w:sz w:val="24"/>
              </w:rPr>
              <w:t xml:space="preserve"> </w:t>
            </w:r>
          </w:p>
          <w:p w14:paraId="7F1C6457" w14:textId="7E0E9410" w:rsidR="00BD4B54" w:rsidRDefault="00BD4B5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Mu1 – KAW – B4</w:t>
            </w:r>
          </w:p>
        </w:tc>
      </w:tr>
    </w:tbl>
    <w:p w14:paraId="7F1C6459" w14:textId="77777777" w:rsidR="00CA64A6" w:rsidRDefault="00CA64A6"/>
    <w:p w14:paraId="66FA1CF7" w14:textId="77777777" w:rsidR="004828C4" w:rsidRDefault="004828C4" w:rsidP="004828C4">
      <w:pPr>
        <w:rPr>
          <w:b/>
          <w:i/>
          <w:sz w:val="24"/>
          <w:szCs w:val="24"/>
          <w:shd w:val="clear" w:color="auto" w:fill="FFFF00"/>
        </w:rPr>
      </w:pPr>
      <w:r>
        <w:rPr>
          <w:b/>
          <w:i/>
          <w:sz w:val="24"/>
          <w:szCs w:val="24"/>
          <w:shd w:val="clear" w:color="auto" w:fill="FFFF00"/>
        </w:rPr>
        <w:t>If you study RE – CBO will organise revision before school on a different day each week.</w:t>
      </w:r>
    </w:p>
    <w:p w14:paraId="7F1C645F" w14:textId="00622BD0" w:rsidR="00CA64A6" w:rsidRDefault="00CA64A6"/>
    <w:p w14:paraId="51376F94" w14:textId="56C05044" w:rsidR="004828C4" w:rsidRDefault="004828C4"/>
    <w:p w14:paraId="2AD41E37" w14:textId="2697F1D5" w:rsidR="004828C4" w:rsidRDefault="004828C4"/>
    <w:p w14:paraId="2E2547A8" w14:textId="673AB240" w:rsidR="004828C4" w:rsidRDefault="004828C4"/>
    <w:p w14:paraId="51D52042" w14:textId="78436A1A" w:rsidR="004828C4" w:rsidRDefault="004828C4"/>
    <w:p w14:paraId="4D4A5763" w14:textId="77777777" w:rsidR="004828C4" w:rsidRDefault="004828C4"/>
    <w:p w14:paraId="7F1C6463" w14:textId="77777777" w:rsidR="00CA64A6" w:rsidRDefault="00782674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Year 11 Revision Timetable</w:t>
      </w:r>
    </w:p>
    <w:p w14:paraId="7F1C6464" w14:textId="77777777" w:rsidR="00CA64A6" w:rsidRDefault="00782674">
      <w:r>
        <w:rPr>
          <w:b/>
          <w:sz w:val="36"/>
          <w:u w:val="single"/>
          <w:shd w:val="clear" w:color="auto" w:fill="FFFF00"/>
        </w:rPr>
        <w:t>Week beginning 14</w:t>
      </w:r>
      <w:r>
        <w:rPr>
          <w:b/>
          <w:sz w:val="36"/>
          <w:u w:val="single"/>
          <w:shd w:val="clear" w:color="auto" w:fill="FFFF00"/>
          <w:vertAlign w:val="superscript"/>
        </w:rPr>
        <w:t>th</w:t>
      </w:r>
      <w:r>
        <w:rPr>
          <w:b/>
          <w:sz w:val="36"/>
          <w:u w:val="single"/>
          <w:shd w:val="clear" w:color="auto" w:fill="FFFF00"/>
        </w:rPr>
        <w:t xml:space="preserve"> November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72"/>
        <w:gridCol w:w="3777"/>
        <w:gridCol w:w="4507"/>
      </w:tblGrid>
      <w:tr w:rsidR="00CA64A6" w14:paraId="7F1C6468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65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66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8.00am – 8.35am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67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3.10pm – 4.10pm</w:t>
            </w:r>
          </w:p>
        </w:tc>
      </w:tr>
      <w:tr w:rsidR="00F35705" w14:paraId="7F1C6475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6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Monday</w:t>
            </w:r>
          </w:p>
          <w:p w14:paraId="7F1C646A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6B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6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6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6E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cience</w:t>
            </w:r>
          </w:p>
          <w:p w14:paraId="7F1C646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A – MLH – X</w:t>
            </w:r>
            <w:proofErr w:type="gramStart"/>
            <w:r>
              <w:rPr>
                <w:sz w:val="24"/>
              </w:rPr>
              <w:t xml:space="preserve">5,   </w:t>
            </w:r>
            <w:proofErr w:type="gramEnd"/>
            <w:r>
              <w:rPr>
                <w:sz w:val="24"/>
              </w:rPr>
              <w:t xml:space="preserve">    11YBR – PBR – X4</w:t>
            </w:r>
          </w:p>
          <w:p w14:paraId="7F1C647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P – ZHP – US</w:t>
            </w:r>
            <w:proofErr w:type="gramStart"/>
            <w:r>
              <w:rPr>
                <w:sz w:val="24"/>
              </w:rPr>
              <w:t xml:space="preserve">6,   </w:t>
            </w:r>
            <w:proofErr w:type="gramEnd"/>
            <w:r>
              <w:rPr>
                <w:sz w:val="24"/>
              </w:rPr>
              <w:t xml:space="preserve">   11YMC – LMC – US8</w:t>
            </w:r>
          </w:p>
          <w:p w14:paraId="7F1C647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WI – VWI – X</w:t>
            </w:r>
            <w:proofErr w:type="gramStart"/>
            <w:r>
              <w:rPr>
                <w:sz w:val="24"/>
              </w:rPr>
              <w:t xml:space="preserve">2,   </w:t>
            </w:r>
            <w:proofErr w:type="gramEnd"/>
            <w:r>
              <w:rPr>
                <w:sz w:val="24"/>
              </w:rPr>
              <w:t xml:space="preserve">    11YST – SST – X6</w:t>
            </w:r>
          </w:p>
          <w:p w14:paraId="7F1C647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LU – KLU – US</w:t>
            </w:r>
            <w:proofErr w:type="gramStart"/>
            <w:r>
              <w:rPr>
                <w:sz w:val="24"/>
              </w:rPr>
              <w:t xml:space="preserve">12,   </w:t>
            </w:r>
            <w:proofErr w:type="gramEnd"/>
            <w:r>
              <w:rPr>
                <w:sz w:val="24"/>
              </w:rPr>
              <w:t xml:space="preserve"> 11YHE – IHE – X3</w:t>
            </w:r>
          </w:p>
          <w:p w14:paraId="7F1C647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NH – NHA – US</w:t>
            </w:r>
            <w:proofErr w:type="gramStart"/>
            <w:r>
              <w:rPr>
                <w:sz w:val="24"/>
              </w:rPr>
              <w:t>11,  11</w:t>
            </w:r>
            <w:proofErr w:type="gramEnd"/>
            <w:r>
              <w:rPr>
                <w:sz w:val="24"/>
              </w:rPr>
              <w:t>YNI – JNI – US9</w:t>
            </w:r>
          </w:p>
          <w:p w14:paraId="7F1C647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481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76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uesday</w:t>
            </w:r>
          </w:p>
          <w:p w14:paraId="7F1C6477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78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A08066" w14:textId="77777777" w:rsidR="00F35705" w:rsidRDefault="00F35705" w:rsidP="00F35705">
            <w:pPr>
              <w:spacing w:after="0" w:line="240" w:lineRule="auto"/>
            </w:pPr>
            <w:r>
              <w:t>Y11 French all groups – CHE – US14</w:t>
            </w:r>
          </w:p>
          <w:p w14:paraId="456AA73D" w14:textId="77777777" w:rsidR="00F35705" w:rsidRDefault="00F35705" w:rsidP="00F35705">
            <w:pPr>
              <w:spacing w:after="0" w:line="240" w:lineRule="auto"/>
            </w:pPr>
            <w:r>
              <w:t>Y11 French all groups – SJC – UB9</w:t>
            </w:r>
          </w:p>
          <w:p w14:paraId="7F1C6479" w14:textId="279EB55D" w:rsidR="00F35705" w:rsidRDefault="00F35705" w:rsidP="00F35705">
            <w:pPr>
              <w:spacing w:after="0" w:line="240" w:lineRule="auto"/>
            </w:pPr>
            <w:r>
              <w:t>11x/Ma4 – RLE – US2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7A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aths</w:t>
            </w:r>
          </w:p>
          <w:p w14:paraId="7F1C647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YHU – S2           11Y1 – SWA – S5 </w:t>
            </w:r>
          </w:p>
          <w:p w14:paraId="7F1C647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JMG – US3        11Y2 – THE – US7</w:t>
            </w:r>
          </w:p>
          <w:p w14:paraId="7F1C647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PHA – US6        11Y3 – SAL – US5</w:t>
            </w:r>
          </w:p>
          <w:p w14:paraId="7F1C647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GEL – S3            11Y4 – RCR – US4</w:t>
            </w:r>
          </w:p>
          <w:p w14:paraId="7F1C647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AFA – US1         11Y5 – SMI – S1</w:t>
            </w:r>
          </w:p>
          <w:p w14:paraId="7F1C648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486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82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Wednesday</w:t>
            </w:r>
          </w:p>
          <w:p w14:paraId="7F1C6483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48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485" w14:textId="77777777" w:rsidR="00F35705" w:rsidRDefault="00F35705" w:rsidP="00F35705">
            <w:pPr>
              <w:spacing w:after="0"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No Revision – Staff Meetings</w:t>
            </w:r>
          </w:p>
        </w:tc>
      </w:tr>
      <w:tr w:rsidR="00F35705" w14:paraId="7F1C6493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87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hursday</w:t>
            </w:r>
          </w:p>
          <w:p w14:paraId="7F1C6488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8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8A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0815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3E8E7DD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7B7E3A0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Foundation</w:t>
            </w:r>
          </w:p>
          <w:p w14:paraId="3486179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Foundation</w:t>
            </w:r>
          </w:p>
          <w:p w14:paraId="7F1C648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8C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nglish</w:t>
            </w:r>
          </w:p>
          <w:p w14:paraId="7F1C648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TNE – UX13        11Y1 – KWI – UX3 </w:t>
            </w:r>
          </w:p>
          <w:p w14:paraId="7F1C648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GWI – UX11       11Y2 – HMI – UX1</w:t>
            </w:r>
          </w:p>
          <w:p w14:paraId="7F1C648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KSM – UX7         11Y3 – WPA – UX4</w:t>
            </w:r>
          </w:p>
          <w:p w14:paraId="7F1C649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EWL– UX10        11Y4 – SAS – UX12</w:t>
            </w:r>
          </w:p>
          <w:p w14:paraId="7F1C649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CMC – UX6        11Y5 – GWI – UX11</w:t>
            </w:r>
          </w:p>
          <w:p w14:paraId="7F1C649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6 – CAL – UX8          </w:t>
            </w:r>
          </w:p>
        </w:tc>
      </w:tr>
      <w:tr w:rsidR="00F35705" w14:paraId="7F1C649B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94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riday</w:t>
            </w:r>
          </w:p>
          <w:p w14:paraId="7F1C6495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96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97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3899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150162B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71357EB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Higher</w:t>
            </w:r>
          </w:p>
          <w:p w14:paraId="2C4B2A1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Higher</w:t>
            </w:r>
          </w:p>
          <w:p w14:paraId="5A99A41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11 Drama all students – VJO -B3</w:t>
            </w:r>
          </w:p>
          <w:p w14:paraId="7F1C649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C005F" w14:textId="77777777" w:rsidR="004828C4" w:rsidRDefault="004828C4" w:rsidP="004828C4">
            <w:pPr>
              <w:spacing w:after="0" w:line="240" w:lineRule="auto"/>
            </w:pPr>
            <w:r>
              <w:rPr>
                <w:b/>
                <w:sz w:val="24"/>
                <w:u w:val="single"/>
              </w:rPr>
              <w:t xml:space="preserve">Option 1 </w:t>
            </w:r>
            <w:r>
              <w:rPr>
                <w:sz w:val="24"/>
              </w:rPr>
              <w:t>– (Tues P5 &amp; P6, Wed P4)</w:t>
            </w:r>
          </w:p>
          <w:p w14:paraId="46071ED1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Hi1 – LWR – B13</w:t>
            </w:r>
          </w:p>
          <w:p w14:paraId="1A361DC2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Hi2 – GRH – B14</w:t>
            </w:r>
          </w:p>
          <w:p w14:paraId="2920492F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Dm1 – VJO – B3</w:t>
            </w:r>
          </w:p>
          <w:p w14:paraId="56A46245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Bs1 – WGE – UB3</w:t>
            </w:r>
          </w:p>
          <w:p w14:paraId="7B5AD4DE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Te1 – CJO – S9</w:t>
            </w:r>
          </w:p>
          <w:p w14:paraId="66A546C0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It1 – AAH – IT2</w:t>
            </w:r>
          </w:p>
          <w:p w14:paraId="6D982890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1/Ts </w:t>
            </w:r>
            <w:proofErr w:type="gramStart"/>
            <w:r>
              <w:rPr>
                <w:sz w:val="24"/>
              </w:rPr>
              <w:t>- ???</w:t>
            </w:r>
            <w:proofErr w:type="gramEnd"/>
            <w:r>
              <w:rPr>
                <w:sz w:val="24"/>
              </w:rPr>
              <w:t xml:space="preserve"> – US11</w:t>
            </w:r>
          </w:p>
          <w:p w14:paraId="7F1C649A" w14:textId="0158FCF9" w:rsidR="00F35705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Tx1 – JFU – UB6</w:t>
            </w:r>
          </w:p>
        </w:tc>
      </w:tr>
    </w:tbl>
    <w:p w14:paraId="7F1C649C" w14:textId="77777777" w:rsidR="00CA64A6" w:rsidRDefault="00CA64A6"/>
    <w:p w14:paraId="24361F00" w14:textId="77777777" w:rsidR="004828C4" w:rsidRDefault="004828C4" w:rsidP="004828C4">
      <w:pPr>
        <w:rPr>
          <w:b/>
          <w:i/>
          <w:sz w:val="24"/>
          <w:szCs w:val="24"/>
          <w:shd w:val="clear" w:color="auto" w:fill="FFFF00"/>
        </w:rPr>
      </w:pPr>
      <w:r>
        <w:rPr>
          <w:b/>
          <w:i/>
          <w:sz w:val="24"/>
          <w:szCs w:val="24"/>
          <w:shd w:val="clear" w:color="auto" w:fill="FFFF00"/>
        </w:rPr>
        <w:t>If you study RE – CBO will organise revision before school on a different day each week.</w:t>
      </w:r>
    </w:p>
    <w:p w14:paraId="7F1C64A2" w14:textId="77777777" w:rsidR="00CA64A6" w:rsidRDefault="00CA64A6">
      <w:pPr>
        <w:rPr>
          <w:b/>
          <w:sz w:val="28"/>
          <w:u w:val="single"/>
        </w:rPr>
      </w:pPr>
    </w:p>
    <w:p w14:paraId="7F1C64A3" w14:textId="77777777" w:rsidR="00CA64A6" w:rsidRDefault="00CA64A6">
      <w:pPr>
        <w:rPr>
          <w:b/>
          <w:sz w:val="28"/>
          <w:u w:val="single"/>
        </w:rPr>
      </w:pPr>
    </w:p>
    <w:p w14:paraId="7F1C64A4" w14:textId="77777777" w:rsidR="00CA64A6" w:rsidRDefault="00CA64A6">
      <w:pPr>
        <w:rPr>
          <w:b/>
          <w:sz w:val="28"/>
          <w:u w:val="single"/>
        </w:rPr>
      </w:pPr>
    </w:p>
    <w:p w14:paraId="7F1C64A5" w14:textId="38075931" w:rsidR="00CA64A6" w:rsidRDefault="00CA64A6">
      <w:pPr>
        <w:rPr>
          <w:b/>
          <w:sz w:val="28"/>
          <w:u w:val="single"/>
        </w:rPr>
      </w:pPr>
    </w:p>
    <w:p w14:paraId="0CF579AE" w14:textId="4049C9A0" w:rsidR="004828C4" w:rsidRDefault="004828C4">
      <w:pPr>
        <w:rPr>
          <w:b/>
          <w:sz w:val="28"/>
          <w:u w:val="single"/>
        </w:rPr>
      </w:pPr>
    </w:p>
    <w:p w14:paraId="69C8C88D" w14:textId="56C2C9B9" w:rsidR="004828C4" w:rsidRDefault="004828C4">
      <w:pPr>
        <w:rPr>
          <w:b/>
          <w:sz w:val="28"/>
          <w:u w:val="single"/>
        </w:rPr>
      </w:pPr>
    </w:p>
    <w:p w14:paraId="7F1C64A6" w14:textId="77777777" w:rsidR="00CA64A6" w:rsidRDefault="00782674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Year 11 Revision Timetable</w:t>
      </w:r>
    </w:p>
    <w:p w14:paraId="7F1C64A7" w14:textId="77777777" w:rsidR="00CA64A6" w:rsidRDefault="00782674">
      <w:r>
        <w:rPr>
          <w:b/>
          <w:sz w:val="36"/>
          <w:u w:val="single"/>
          <w:shd w:val="clear" w:color="auto" w:fill="FFFF00"/>
        </w:rPr>
        <w:t>Week beginning 21</w:t>
      </w:r>
      <w:r>
        <w:rPr>
          <w:b/>
          <w:sz w:val="36"/>
          <w:u w:val="single"/>
          <w:shd w:val="clear" w:color="auto" w:fill="FFFF00"/>
          <w:vertAlign w:val="superscript"/>
        </w:rPr>
        <w:t>st</w:t>
      </w:r>
      <w:r>
        <w:rPr>
          <w:b/>
          <w:sz w:val="36"/>
          <w:u w:val="single"/>
          <w:shd w:val="clear" w:color="auto" w:fill="FFFF00"/>
        </w:rPr>
        <w:t xml:space="preserve"> November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72"/>
        <w:gridCol w:w="3777"/>
        <w:gridCol w:w="4507"/>
      </w:tblGrid>
      <w:tr w:rsidR="00CA64A6" w14:paraId="7F1C64AB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A8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A9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8.00am – 8.35am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AA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3.10pm – 4.10pm</w:t>
            </w:r>
          </w:p>
        </w:tc>
      </w:tr>
      <w:tr w:rsidR="00F35705" w14:paraId="7F1C64B8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A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Monday</w:t>
            </w:r>
          </w:p>
          <w:p w14:paraId="7F1C64AD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AE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AF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B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B1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cience</w:t>
            </w:r>
          </w:p>
          <w:p w14:paraId="7F1C64B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A – MLH – X</w:t>
            </w:r>
            <w:proofErr w:type="gramStart"/>
            <w:r>
              <w:rPr>
                <w:sz w:val="24"/>
              </w:rPr>
              <w:t xml:space="preserve">5,   </w:t>
            </w:r>
            <w:proofErr w:type="gramEnd"/>
            <w:r>
              <w:rPr>
                <w:sz w:val="24"/>
              </w:rPr>
              <w:t xml:space="preserve">    11YBR – PBR – X4</w:t>
            </w:r>
          </w:p>
          <w:p w14:paraId="7F1C64B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P – ZHP – US</w:t>
            </w:r>
            <w:proofErr w:type="gramStart"/>
            <w:r>
              <w:rPr>
                <w:sz w:val="24"/>
              </w:rPr>
              <w:t xml:space="preserve">6,   </w:t>
            </w:r>
            <w:proofErr w:type="gramEnd"/>
            <w:r>
              <w:rPr>
                <w:sz w:val="24"/>
              </w:rPr>
              <w:t xml:space="preserve">   11YMC – LMC – US8</w:t>
            </w:r>
          </w:p>
          <w:p w14:paraId="7F1C64B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WI – VWI – X</w:t>
            </w:r>
            <w:proofErr w:type="gramStart"/>
            <w:r>
              <w:rPr>
                <w:sz w:val="24"/>
              </w:rPr>
              <w:t xml:space="preserve">2,   </w:t>
            </w:r>
            <w:proofErr w:type="gramEnd"/>
            <w:r>
              <w:rPr>
                <w:sz w:val="24"/>
              </w:rPr>
              <w:t xml:space="preserve">    11YST – SST – X6</w:t>
            </w:r>
          </w:p>
          <w:p w14:paraId="7F1C64B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LU – KLU – US</w:t>
            </w:r>
            <w:proofErr w:type="gramStart"/>
            <w:r>
              <w:rPr>
                <w:sz w:val="24"/>
              </w:rPr>
              <w:t xml:space="preserve">12,   </w:t>
            </w:r>
            <w:proofErr w:type="gramEnd"/>
            <w:r>
              <w:rPr>
                <w:sz w:val="24"/>
              </w:rPr>
              <w:t xml:space="preserve"> 11YHE – IHE – X3</w:t>
            </w:r>
          </w:p>
          <w:p w14:paraId="7F1C64B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NH – NHA – US</w:t>
            </w:r>
            <w:proofErr w:type="gramStart"/>
            <w:r>
              <w:rPr>
                <w:sz w:val="24"/>
              </w:rPr>
              <w:t>11,  11</w:t>
            </w:r>
            <w:proofErr w:type="gramEnd"/>
            <w:r>
              <w:rPr>
                <w:sz w:val="24"/>
              </w:rPr>
              <w:t>YNI – JNI – US9</w:t>
            </w:r>
          </w:p>
          <w:p w14:paraId="7F1C64B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4C4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B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uesday</w:t>
            </w:r>
          </w:p>
          <w:p w14:paraId="7F1C64BA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BB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1D993" w14:textId="77777777" w:rsidR="00F35705" w:rsidRDefault="00F35705" w:rsidP="00F35705">
            <w:pPr>
              <w:spacing w:after="0" w:line="240" w:lineRule="auto"/>
            </w:pPr>
            <w:r>
              <w:t>Y11 French all groups – CHE – US14</w:t>
            </w:r>
          </w:p>
          <w:p w14:paraId="5734A8C1" w14:textId="77777777" w:rsidR="00F35705" w:rsidRDefault="00F35705" w:rsidP="00F35705">
            <w:pPr>
              <w:spacing w:after="0" w:line="240" w:lineRule="auto"/>
            </w:pPr>
            <w:r>
              <w:t>Y11 French all groups – SJC – UB9</w:t>
            </w:r>
          </w:p>
          <w:p w14:paraId="7F1C64BC" w14:textId="1A3AD17A" w:rsidR="00F35705" w:rsidRDefault="00F35705" w:rsidP="00F35705">
            <w:pPr>
              <w:spacing w:after="0" w:line="240" w:lineRule="auto"/>
            </w:pPr>
            <w:r>
              <w:t>11x/Ma4 – RLE – US2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BD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aths</w:t>
            </w:r>
          </w:p>
          <w:p w14:paraId="7F1C64B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YHU – S2           11Y1 – SWA – S5 </w:t>
            </w:r>
          </w:p>
          <w:p w14:paraId="7F1C64B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JMG – US3        11Y2 – THE – US7</w:t>
            </w:r>
          </w:p>
          <w:p w14:paraId="7F1C64C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PHA – US6        11Y3 – SAL – US5</w:t>
            </w:r>
          </w:p>
          <w:p w14:paraId="7F1C64C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GEL – S3            11Y4 – RCR – US4</w:t>
            </w:r>
          </w:p>
          <w:p w14:paraId="7F1C64C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AFA – US1         11Y5 – SMI – S1</w:t>
            </w:r>
          </w:p>
          <w:p w14:paraId="7F1C64C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4C9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C5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Wednesday</w:t>
            </w:r>
          </w:p>
          <w:p w14:paraId="7F1C64C6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4C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4C8" w14:textId="77777777" w:rsidR="00F35705" w:rsidRDefault="00F35705" w:rsidP="00F35705">
            <w:pPr>
              <w:spacing w:after="0"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No Revision – Staff Meetings</w:t>
            </w:r>
          </w:p>
        </w:tc>
      </w:tr>
      <w:tr w:rsidR="00F35705" w14:paraId="7F1C64D6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CA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hursday</w:t>
            </w:r>
          </w:p>
          <w:p w14:paraId="7F1C64CB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C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CD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2F53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0406D65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15589AE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Foundation</w:t>
            </w:r>
          </w:p>
          <w:p w14:paraId="033B293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Foundation</w:t>
            </w:r>
          </w:p>
          <w:p w14:paraId="7F1C64C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CF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nglish</w:t>
            </w:r>
          </w:p>
          <w:p w14:paraId="7F1C64D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TNE – UX13        11Y1 – KWI – UX3 </w:t>
            </w:r>
          </w:p>
          <w:p w14:paraId="7F1C64D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GWI – UX11       11Y2 – HMI – UX1</w:t>
            </w:r>
          </w:p>
          <w:p w14:paraId="7F1C64D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KSM – UX7         11Y3 – WPA – UX4</w:t>
            </w:r>
          </w:p>
          <w:p w14:paraId="7F1C64D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EWL– UX10        11Y4 – SAS – UX12</w:t>
            </w:r>
          </w:p>
          <w:p w14:paraId="7F1C64D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CMC – UX6        11Y5 – GWI – UX11</w:t>
            </w:r>
          </w:p>
          <w:p w14:paraId="7F1C64D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6 – CAL – UX8          </w:t>
            </w:r>
          </w:p>
        </w:tc>
      </w:tr>
      <w:tr w:rsidR="00F35705" w14:paraId="7F1C64DE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D7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riday</w:t>
            </w:r>
          </w:p>
          <w:p w14:paraId="7F1C64D8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D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DA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AA188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0B7AAC5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7C3234C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Higher</w:t>
            </w:r>
          </w:p>
          <w:p w14:paraId="2D20D3A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Higher</w:t>
            </w:r>
          </w:p>
          <w:p w14:paraId="5F654BA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11 Drama all students – VJO -B3</w:t>
            </w:r>
          </w:p>
          <w:p w14:paraId="7F1C64D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DB8789" w14:textId="77777777" w:rsidR="004828C4" w:rsidRDefault="004828C4" w:rsidP="004828C4">
            <w:pPr>
              <w:spacing w:after="0" w:line="240" w:lineRule="auto"/>
            </w:pPr>
            <w:r>
              <w:rPr>
                <w:b/>
                <w:sz w:val="24"/>
                <w:u w:val="single"/>
              </w:rPr>
              <w:t xml:space="preserve">Option 2 </w:t>
            </w:r>
            <w:r>
              <w:rPr>
                <w:sz w:val="24"/>
              </w:rPr>
              <w:t>– (Mon P3 &amp; P4, Fri P4)</w:t>
            </w:r>
          </w:p>
          <w:p w14:paraId="5DEB47D1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Ar1 – MAT – UB4</w:t>
            </w:r>
          </w:p>
          <w:p w14:paraId="262F0DD9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Hi1 – TSH – B12</w:t>
            </w:r>
          </w:p>
          <w:p w14:paraId="7632FE0B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Gg1 – MHO – B10</w:t>
            </w:r>
          </w:p>
          <w:p w14:paraId="1D48DF63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Ho1 – ARO – S6</w:t>
            </w:r>
          </w:p>
          <w:p w14:paraId="0FAEA851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Dm1 – LEN/VJO – B3</w:t>
            </w:r>
          </w:p>
          <w:p w14:paraId="3A7BEC9D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Bs1 - KAB – IT2</w:t>
            </w:r>
          </w:p>
          <w:p w14:paraId="3F311DEC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Cp1 – ZAH – IT3</w:t>
            </w:r>
          </w:p>
          <w:p w14:paraId="7F1C64DD" w14:textId="5A55CD3C" w:rsidR="00F35705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p1 – MWI – S10</w:t>
            </w:r>
          </w:p>
        </w:tc>
      </w:tr>
    </w:tbl>
    <w:p w14:paraId="7F1C64DF" w14:textId="77777777" w:rsidR="00CA64A6" w:rsidRDefault="00CA64A6"/>
    <w:p w14:paraId="4B5012B9" w14:textId="77777777" w:rsidR="004828C4" w:rsidRDefault="004828C4" w:rsidP="004828C4">
      <w:pPr>
        <w:rPr>
          <w:b/>
          <w:i/>
          <w:sz w:val="24"/>
          <w:szCs w:val="24"/>
          <w:shd w:val="clear" w:color="auto" w:fill="FFFF00"/>
        </w:rPr>
      </w:pPr>
      <w:r>
        <w:rPr>
          <w:b/>
          <w:i/>
          <w:sz w:val="24"/>
          <w:szCs w:val="24"/>
          <w:shd w:val="clear" w:color="auto" w:fill="FFFF00"/>
        </w:rPr>
        <w:t>If you study RE – CBO will organise revision before school on a different day each week.</w:t>
      </w:r>
    </w:p>
    <w:p w14:paraId="7F1C64E5" w14:textId="56754482" w:rsidR="00CA64A6" w:rsidRDefault="00CA64A6"/>
    <w:p w14:paraId="6BD20A1D" w14:textId="73DAE109" w:rsidR="004828C4" w:rsidRDefault="004828C4"/>
    <w:p w14:paraId="2EF802B1" w14:textId="7B8C13D8" w:rsidR="004828C4" w:rsidRDefault="004828C4"/>
    <w:p w14:paraId="47E2339D" w14:textId="4BE2E879" w:rsidR="004828C4" w:rsidRDefault="004828C4"/>
    <w:p w14:paraId="5AFD4D03" w14:textId="42804AE0" w:rsidR="004828C4" w:rsidRDefault="004828C4"/>
    <w:p w14:paraId="4EC54499" w14:textId="77777777" w:rsidR="004828C4" w:rsidRDefault="004828C4"/>
    <w:p w14:paraId="7F1C64E9" w14:textId="77777777" w:rsidR="00CA64A6" w:rsidRDefault="00782674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Year 11 Revision Timetable</w:t>
      </w:r>
    </w:p>
    <w:p w14:paraId="7F1C64EA" w14:textId="77777777" w:rsidR="00CA64A6" w:rsidRDefault="00782674">
      <w:r>
        <w:rPr>
          <w:b/>
          <w:sz w:val="36"/>
          <w:u w:val="single"/>
          <w:shd w:val="clear" w:color="auto" w:fill="FFFF00"/>
        </w:rPr>
        <w:t>Week beginning 28</w:t>
      </w:r>
      <w:r>
        <w:rPr>
          <w:b/>
          <w:sz w:val="36"/>
          <w:u w:val="single"/>
          <w:shd w:val="clear" w:color="auto" w:fill="FFFF00"/>
          <w:vertAlign w:val="superscript"/>
        </w:rPr>
        <w:t>th</w:t>
      </w:r>
      <w:r>
        <w:rPr>
          <w:b/>
          <w:sz w:val="36"/>
          <w:u w:val="single"/>
          <w:shd w:val="clear" w:color="auto" w:fill="FFFF00"/>
        </w:rPr>
        <w:t xml:space="preserve"> November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34"/>
        <w:gridCol w:w="3815"/>
        <w:gridCol w:w="4507"/>
      </w:tblGrid>
      <w:tr w:rsidR="00CA64A6" w14:paraId="7F1C64EE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EB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EC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8.00am – 8.35am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ED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3.10pm – 4.10pm</w:t>
            </w:r>
          </w:p>
        </w:tc>
      </w:tr>
      <w:tr w:rsidR="00F35705" w14:paraId="7F1C64FB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EF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Monday</w:t>
            </w:r>
          </w:p>
          <w:p w14:paraId="7F1C64F0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F1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F2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F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F4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cience</w:t>
            </w:r>
          </w:p>
          <w:p w14:paraId="7F1C64F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A – MLH – X</w:t>
            </w:r>
            <w:proofErr w:type="gramStart"/>
            <w:r>
              <w:rPr>
                <w:sz w:val="24"/>
              </w:rPr>
              <w:t xml:space="preserve">5,   </w:t>
            </w:r>
            <w:proofErr w:type="gramEnd"/>
            <w:r>
              <w:rPr>
                <w:sz w:val="24"/>
              </w:rPr>
              <w:t xml:space="preserve">    11YBR – PBR – X4</w:t>
            </w:r>
          </w:p>
          <w:p w14:paraId="7F1C64F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P – ZHP – US</w:t>
            </w:r>
            <w:proofErr w:type="gramStart"/>
            <w:r>
              <w:rPr>
                <w:sz w:val="24"/>
              </w:rPr>
              <w:t xml:space="preserve">6,   </w:t>
            </w:r>
            <w:proofErr w:type="gramEnd"/>
            <w:r>
              <w:rPr>
                <w:sz w:val="24"/>
              </w:rPr>
              <w:t xml:space="preserve">   11YMC – LMC – US8</w:t>
            </w:r>
          </w:p>
          <w:p w14:paraId="7F1C64F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WI – VWI – X</w:t>
            </w:r>
            <w:proofErr w:type="gramStart"/>
            <w:r>
              <w:rPr>
                <w:sz w:val="24"/>
              </w:rPr>
              <w:t xml:space="preserve">2,   </w:t>
            </w:r>
            <w:proofErr w:type="gramEnd"/>
            <w:r>
              <w:rPr>
                <w:sz w:val="24"/>
              </w:rPr>
              <w:t xml:space="preserve">    11YST – SST – X6</w:t>
            </w:r>
          </w:p>
          <w:p w14:paraId="7F1C64F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LU – KLU – US</w:t>
            </w:r>
            <w:proofErr w:type="gramStart"/>
            <w:r>
              <w:rPr>
                <w:sz w:val="24"/>
              </w:rPr>
              <w:t xml:space="preserve">12,   </w:t>
            </w:r>
            <w:proofErr w:type="gramEnd"/>
            <w:r>
              <w:rPr>
                <w:sz w:val="24"/>
              </w:rPr>
              <w:t xml:space="preserve"> 11YHE – IHE – X3</w:t>
            </w:r>
          </w:p>
          <w:p w14:paraId="7F1C64F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NH – NHA – US</w:t>
            </w:r>
            <w:proofErr w:type="gramStart"/>
            <w:r>
              <w:rPr>
                <w:sz w:val="24"/>
              </w:rPr>
              <w:t>11,  11</w:t>
            </w:r>
            <w:proofErr w:type="gramEnd"/>
            <w:r>
              <w:rPr>
                <w:sz w:val="24"/>
              </w:rPr>
              <w:t>YNI – JNI – US9</w:t>
            </w:r>
          </w:p>
          <w:p w14:paraId="7F1C64F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508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4F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uesday</w:t>
            </w:r>
          </w:p>
          <w:p w14:paraId="7F1C64FD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4FE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CF84F" w14:textId="77777777" w:rsidR="00F35705" w:rsidRDefault="00F35705" w:rsidP="00F35705">
            <w:pPr>
              <w:spacing w:after="0" w:line="240" w:lineRule="auto"/>
            </w:pPr>
            <w:r>
              <w:t>Y11 French all groups – CHE – US14</w:t>
            </w:r>
          </w:p>
          <w:p w14:paraId="644ED1C1" w14:textId="77777777" w:rsidR="00F35705" w:rsidRDefault="00F35705" w:rsidP="00F35705">
            <w:pPr>
              <w:spacing w:after="0" w:line="240" w:lineRule="auto"/>
            </w:pPr>
            <w:r>
              <w:t>Y11 French all groups – SJC – UB9</w:t>
            </w:r>
          </w:p>
          <w:p w14:paraId="7F1C6500" w14:textId="3ED1CEE7" w:rsidR="00F35705" w:rsidRDefault="00F35705" w:rsidP="00F35705">
            <w:pPr>
              <w:spacing w:after="0" w:line="240" w:lineRule="auto"/>
            </w:pPr>
            <w:r>
              <w:t>11x/Ma4 – RLE – US2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01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aths</w:t>
            </w:r>
          </w:p>
          <w:p w14:paraId="7F1C650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YHU – S2           11Y1 – SWA – S5 </w:t>
            </w:r>
          </w:p>
          <w:p w14:paraId="7F1C650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JMG – US3        11Y2 – THE – US7</w:t>
            </w:r>
          </w:p>
          <w:p w14:paraId="7F1C650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PHA – US6        11Y3 – SAL – US5</w:t>
            </w:r>
          </w:p>
          <w:p w14:paraId="7F1C650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GEL – S3            11Y4 – RCR – US4</w:t>
            </w:r>
          </w:p>
          <w:p w14:paraId="7F1C650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AFA – US1         11Y5 – SMI – S1</w:t>
            </w:r>
          </w:p>
          <w:p w14:paraId="7F1C650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50D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0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Wednesday</w:t>
            </w:r>
          </w:p>
          <w:p w14:paraId="7F1C650A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50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50C" w14:textId="77777777" w:rsidR="00F35705" w:rsidRDefault="00F35705" w:rsidP="00F35705">
            <w:pPr>
              <w:spacing w:after="0"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No Revision – Staff Meetings</w:t>
            </w:r>
          </w:p>
        </w:tc>
      </w:tr>
      <w:tr w:rsidR="00F35705" w14:paraId="7F1C651B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0E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hursday</w:t>
            </w:r>
          </w:p>
          <w:p w14:paraId="7F1C650F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10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11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3C7BA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2161360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2961609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Foundation</w:t>
            </w:r>
          </w:p>
          <w:p w14:paraId="17C42CD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Foundation</w:t>
            </w:r>
          </w:p>
          <w:p w14:paraId="7F1C6513" w14:textId="11FB3C14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14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nglish</w:t>
            </w:r>
          </w:p>
          <w:p w14:paraId="7F1C651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TNE – UX13        11Y1 – KWI – UX3 </w:t>
            </w:r>
          </w:p>
          <w:p w14:paraId="7F1C6516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GWI – UX11       11Y2 – HMI – UX1</w:t>
            </w:r>
          </w:p>
          <w:p w14:paraId="7F1C651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KSM – UX7         11Y3 – WPA – UX4</w:t>
            </w:r>
          </w:p>
          <w:p w14:paraId="7F1C651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EWL– UX10        11Y4 – SAS – UX12</w:t>
            </w:r>
          </w:p>
          <w:p w14:paraId="7F1C651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CMC – UX6        11Y5 – GWI – UX11</w:t>
            </w:r>
          </w:p>
          <w:p w14:paraId="7F1C651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6 – CAL – UX8          </w:t>
            </w:r>
          </w:p>
        </w:tc>
      </w:tr>
      <w:tr w:rsidR="00F35705" w14:paraId="7F1C6523" w14:textId="77777777"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1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riday</w:t>
            </w:r>
          </w:p>
          <w:p w14:paraId="7F1C651D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1E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1F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A259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26806BF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27B9D9D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Higher</w:t>
            </w:r>
          </w:p>
          <w:p w14:paraId="1FE6C60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Higher</w:t>
            </w:r>
          </w:p>
          <w:p w14:paraId="7348BC5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11 Drama all students – VJO -B3</w:t>
            </w:r>
          </w:p>
          <w:p w14:paraId="7F1C652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6A888" w14:textId="77777777" w:rsidR="004828C4" w:rsidRDefault="004828C4" w:rsidP="004828C4">
            <w:pPr>
              <w:spacing w:after="0" w:line="240" w:lineRule="auto"/>
            </w:pPr>
            <w:r>
              <w:rPr>
                <w:b/>
                <w:sz w:val="24"/>
                <w:u w:val="single"/>
              </w:rPr>
              <w:t xml:space="preserve">Option 3 </w:t>
            </w:r>
            <w:r>
              <w:rPr>
                <w:sz w:val="24"/>
              </w:rPr>
              <w:t>– (Tue P3 &amp; P4, Wed P2)</w:t>
            </w:r>
          </w:p>
          <w:p w14:paraId="083C3F5A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Hi1 – LWR – B13</w:t>
            </w:r>
          </w:p>
          <w:p w14:paraId="0A572049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g1 – CWI – B9</w:t>
            </w:r>
          </w:p>
          <w:p w14:paraId="4B7E5A06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Ho1 – MAN – S6</w:t>
            </w:r>
          </w:p>
          <w:p w14:paraId="49507949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Te1 – SAB – S8</w:t>
            </w:r>
          </w:p>
          <w:p w14:paraId="2F49CEF2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Bs1 - KAB – IT2</w:t>
            </w:r>
          </w:p>
          <w:p w14:paraId="3D94E332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Ar1 – MAT – UB4</w:t>
            </w:r>
          </w:p>
          <w:p w14:paraId="7F1C6522" w14:textId="13DCC15F" w:rsidR="00F35705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Sp1 – MCO – S10</w:t>
            </w:r>
          </w:p>
        </w:tc>
      </w:tr>
    </w:tbl>
    <w:p w14:paraId="7F1C6524" w14:textId="77777777" w:rsidR="00CA64A6" w:rsidRDefault="00CA64A6"/>
    <w:p w14:paraId="59EB273C" w14:textId="77777777" w:rsidR="004828C4" w:rsidRDefault="004828C4" w:rsidP="004828C4">
      <w:pPr>
        <w:rPr>
          <w:b/>
          <w:i/>
          <w:sz w:val="24"/>
          <w:szCs w:val="24"/>
          <w:shd w:val="clear" w:color="auto" w:fill="FFFF00"/>
        </w:rPr>
      </w:pPr>
      <w:r>
        <w:rPr>
          <w:b/>
          <w:i/>
          <w:sz w:val="24"/>
          <w:szCs w:val="24"/>
          <w:shd w:val="clear" w:color="auto" w:fill="FFFF00"/>
        </w:rPr>
        <w:t>If you study RE – CBO will organise revision before school on a different day each week.</w:t>
      </w:r>
    </w:p>
    <w:p w14:paraId="7F1C652A" w14:textId="00E57787" w:rsidR="00CA64A6" w:rsidRDefault="00CA64A6">
      <w:pPr>
        <w:rPr>
          <w:b/>
          <w:sz w:val="28"/>
          <w:u w:val="single"/>
        </w:rPr>
      </w:pPr>
    </w:p>
    <w:p w14:paraId="7E2736A1" w14:textId="4167AE5C" w:rsidR="004828C4" w:rsidRDefault="004828C4">
      <w:pPr>
        <w:rPr>
          <w:b/>
          <w:sz w:val="28"/>
          <w:u w:val="single"/>
        </w:rPr>
      </w:pPr>
    </w:p>
    <w:p w14:paraId="4198C5C8" w14:textId="1CE852A4" w:rsidR="004828C4" w:rsidRDefault="004828C4">
      <w:pPr>
        <w:rPr>
          <w:b/>
          <w:sz w:val="28"/>
          <w:u w:val="single"/>
        </w:rPr>
      </w:pPr>
    </w:p>
    <w:p w14:paraId="17B70DE9" w14:textId="649D5D30" w:rsidR="004828C4" w:rsidRDefault="004828C4">
      <w:pPr>
        <w:rPr>
          <w:b/>
          <w:sz w:val="28"/>
          <w:u w:val="single"/>
        </w:rPr>
      </w:pPr>
    </w:p>
    <w:p w14:paraId="040CE776" w14:textId="77777777" w:rsidR="004828C4" w:rsidRDefault="004828C4">
      <w:pPr>
        <w:rPr>
          <w:b/>
          <w:sz w:val="28"/>
          <w:u w:val="single"/>
        </w:rPr>
      </w:pPr>
    </w:p>
    <w:p w14:paraId="7F1C652B" w14:textId="1E8BCEC0" w:rsidR="00CA64A6" w:rsidRDefault="00CA64A6">
      <w:pPr>
        <w:rPr>
          <w:b/>
          <w:sz w:val="28"/>
          <w:u w:val="single"/>
        </w:rPr>
      </w:pPr>
    </w:p>
    <w:p w14:paraId="7F1C652E" w14:textId="77777777" w:rsidR="00CA64A6" w:rsidRDefault="00782674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Year 11 Revision Timetable</w:t>
      </w:r>
    </w:p>
    <w:p w14:paraId="7F1C652F" w14:textId="77777777" w:rsidR="00CA64A6" w:rsidRDefault="00782674">
      <w:r>
        <w:rPr>
          <w:b/>
          <w:sz w:val="36"/>
          <w:u w:val="single"/>
          <w:shd w:val="clear" w:color="auto" w:fill="FFFF00"/>
        </w:rPr>
        <w:t>Week beginning 5</w:t>
      </w:r>
      <w:r>
        <w:rPr>
          <w:b/>
          <w:sz w:val="36"/>
          <w:u w:val="single"/>
          <w:shd w:val="clear" w:color="auto" w:fill="FFFF00"/>
          <w:vertAlign w:val="superscript"/>
        </w:rPr>
        <w:t>th</w:t>
      </w:r>
      <w:r>
        <w:rPr>
          <w:b/>
          <w:sz w:val="36"/>
          <w:u w:val="single"/>
          <w:shd w:val="clear" w:color="auto" w:fill="FFFF00"/>
        </w:rPr>
        <w:t xml:space="preserve"> December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72"/>
        <w:gridCol w:w="3777"/>
        <w:gridCol w:w="4507"/>
      </w:tblGrid>
      <w:tr w:rsidR="00CA64A6" w14:paraId="7F1C6533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30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31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8.00am – 8.35am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32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3.10pm – 4.10pm</w:t>
            </w:r>
          </w:p>
        </w:tc>
      </w:tr>
      <w:tr w:rsidR="00F35705" w14:paraId="7F1C6540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34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Monday</w:t>
            </w:r>
          </w:p>
          <w:p w14:paraId="7F1C6535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36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37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3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39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cience</w:t>
            </w:r>
          </w:p>
          <w:p w14:paraId="7F1C653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A – MLH – X</w:t>
            </w:r>
            <w:proofErr w:type="gramStart"/>
            <w:r>
              <w:rPr>
                <w:sz w:val="24"/>
              </w:rPr>
              <w:t xml:space="preserve">5,   </w:t>
            </w:r>
            <w:proofErr w:type="gramEnd"/>
            <w:r>
              <w:rPr>
                <w:sz w:val="24"/>
              </w:rPr>
              <w:t xml:space="preserve">    11YBR – PBR – X4</w:t>
            </w:r>
          </w:p>
          <w:p w14:paraId="7F1C653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P – ZHP – US</w:t>
            </w:r>
            <w:proofErr w:type="gramStart"/>
            <w:r>
              <w:rPr>
                <w:sz w:val="24"/>
              </w:rPr>
              <w:t xml:space="preserve">6,   </w:t>
            </w:r>
            <w:proofErr w:type="gramEnd"/>
            <w:r>
              <w:rPr>
                <w:sz w:val="24"/>
              </w:rPr>
              <w:t xml:space="preserve">   11YMC – LMC – US8</w:t>
            </w:r>
          </w:p>
          <w:p w14:paraId="7F1C653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WI – VWI – X</w:t>
            </w:r>
            <w:proofErr w:type="gramStart"/>
            <w:r>
              <w:rPr>
                <w:sz w:val="24"/>
              </w:rPr>
              <w:t xml:space="preserve">2,   </w:t>
            </w:r>
            <w:proofErr w:type="gramEnd"/>
            <w:r>
              <w:rPr>
                <w:sz w:val="24"/>
              </w:rPr>
              <w:t xml:space="preserve">    11YST – SST – X6</w:t>
            </w:r>
          </w:p>
          <w:p w14:paraId="7F1C653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LU – KLU – US</w:t>
            </w:r>
            <w:proofErr w:type="gramStart"/>
            <w:r>
              <w:rPr>
                <w:sz w:val="24"/>
              </w:rPr>
              <w:t xml:space="preserve">12,   </w:t>
            </w:r>
            <w:proofErr w:type="gramEnd"/>
            <w:r>
              <w:rPr>
                <w:sz w:val="24"/>
              </w:rPr>
              <w:t xml:space="preserve"> 11YHE – IHE – X3</w:t>
            </w:r>
          </w:p>
          <w:p w14:paraId="7F1C653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NH – NHA – US</w:t>
            </w:r>
            <w:proofErr w:type="gramStart"/>
            <w:r>
              <w:rPr>
                <w:sz w:val="24"/>
              </w:rPr>
              <w:t>11,  11</w:t>
            </w:r>
            <w:proofErr w:type="gramEnd"/>
            <w:r>
              <w:rPr>
                <w:sz w:val="24"/>
              </w:rPr>
              <w:t>YNI – JNI – US9</w:t>
            </w:r>
          </w:p>
          <w:p w14:paraId="7F1C653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54D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41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uesday</w:t>
            </w:r>
          </w:p>
          <w:p w14:paraId="7F1C6542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43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5F2C1" w14:textId="77777777" w:rsidR="00F35705" w:rsidRDefault="00F35705" w:rsidP="00F35705">
            <w:pPr>
              <w:spacing w:after="0" w:line="240" w:lineRule="auto"/>
            </w:pPr>
            <w:r>
              <w:t>Y11 French all groups – CHE – US14</w:t>
            </w:r>
          </w:p>
          <w:p w14:paraId="32BEA730" w14:textId="77777777" w:rsidR="00F35705" w:rsidRDefault="00F35705" w:rsidP="00F35705">
            <w:pPr>
              <w:spacing w:after="0" w:line="240" w:lineRule="auto"/>
            </w:pPr>
            <w:r>
              <w:t>Y11 French all groups – SJC – UB9</w:t>
            </w:r>
          </w:p>
          <w:p w14:paraId="7F1C6545" w14:textId="5720A471" w:rsidR="00F35705" w:rsidRDefault="00F35705" w:rsidP="00F35705">
            <w:pPr>
              <w:spacing w:after="0" w:line="240" w:lineRule="auto"/>
            </w:pPr>
            <w:r>
              <w:t>11x/Ma4 – RLE – US2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46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aths</w:t>
            </w:r>
          </w:p>
          <w:p w14:paraId="7F1C654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YHU – S2           11Y1 – SWA – S5 </w:t>
            </w:r>
          </w:p>
          <w:p w14:paraId="7F1C654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JMG – US3        11Y2 – THE – US7</w:t>
            </w:r>
          </w:p>
          <w:p w14:paraId="7F1C654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PHA – US6        11Y3 – SAL – US5</w:t>
            </w:r>
          </w:p>
          <w:p w14:paraId="7F1C654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GEL – S3            11Y4 – RCR – US4</w:t>
            </w:r>
          </w:p>
          <w:p w14:paraId="7F1C654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AFA – US1         11Y5 – SMI – S1</w:t>
            </w:r>
          </w:p>
          <w:p w14:paraId="7F1C654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552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4E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Wednesday</w:t>
            </w:r>
          </w:p>
          <w:p w14:paraId="7F1C654F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55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551" w14:textId="77777777" w:rsidR="00F35705" w:rsidRDefault="00F35705" w:rsidP="00F35705">
            <w:pPr>
              <w:spacing w:after="0"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No Revision – Staff Meetings</w:t>
            </w:r>
          </w:p>
        </w:tc>
      </w:tr>
      <w:tr w:rsidR="00F35705" w14:paraId="7F1C6560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53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hursday</w:t>
            </w:r>
          </w:p>
          <w:p w14:paraId="7F1C6554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55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56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98A3A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17CAB2B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563775D7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Foundation</w:t>
            </w:r>
          </w:p>
          <w:p w14:paraId="28B0A50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Foundation</w:t>
            </w:r>
          </w:p>
          <w:p w14:paraId="7F1C6558" w14:textId="1A51723F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59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nglish</w:t>
            </w:r>
          </w:p>
          <w:p w14:paraId="7F1C655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TNE – UX13        11Y1 – KWI – UX3 </w:t>
            </w:r>
          </w:p>
          <w:p w14:paraId="7F1C655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GWI – UX11       11Y2 – HMI – UX1</w:t>
            </w:r>
          </w:p>
          <w:p w14:paraId="7F1C655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KSM – UX7         11Y3 – WPA – UX4</w:t>
            </w:r>
          </w:p>
          <w:p w14:paraId="7F1C655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EWL– UX10        11Y4 – SAS – UX12</w:t>
            </w:r>
          </w:p>
          <w:p w14:paraId="7F1C655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CMC – UX6        11Y5 – GWI – UX11</w:t>
            </w:r>
          </w:p>
          <w:p w14:paraId="7F1C655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6 – CAL – UX8          </w:t>
            </w:r>
          </w:p>
        </w:tc>
      </w:tr>
      <w:tr w:rsidR="00F35705" w14:paraId="7F1C6568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61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riday</w:t>
            </w:r>
          </w:p>
          <w:p w14:paraId="7F1C6562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63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64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6E06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51CC468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24BAAB3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Higher</w:t>
            </w:r>
          </w:p>
          <w:p w14:paraId="2846643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Higher</w:t>
            </w:r>
          </w:p>
          <w:p w14:paraId="2F7EB37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11 Drama all students – VJO -B3</w:t>
            </w:r>
          </w:p>
          <w:p w14:paraId="7F1C656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ED610" w14:textId="77777777" w:rsidR="004828C4" w:rsidRDefault="004828C4" w:rsidP="004828C4">
            <w:pPr>
              <w:spacing w:after="0" w:line="240" w:lineRule="auto"/>
            </w:pPr>
            <w:r>
              <w:rPr>
                <w:b/>
                <w:sz w:val="24"/>
                <w:u w:val="single"/>
              </w:rPr>
              <w:t xml:space="preserve">Option 4 </w:t>
            </w:r>
            <w:r>
              <w:rPr>
                <w:sz w:val="24"/>
              </w:rPr>
              <w:t>– (Thurs P3 &amp; P4, Fri P3)</w:t>
            </w:r>
          </w:p>
          <w:p w14:paraId="33C6FF73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Hi1 – MBE – B15</w:t>
            </w:r>
          </w:p>
          <w:p w14:paraId="7442BE3C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g1 – MSH – B7</w:t>
            </w:r>
          </w:p>
          <w:p w14:paraId="3F88ED5F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Ho4 – ARO – S6</w:t>
            </w:r>
          </w:p>
          <w:p w14:paraId="03072CCF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Te1 – SAB – S8</w:t>
            </w:r>
          </w:p>
          <w:p w14:paraId="454EA5C4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Bs1 - PPA – UB3</w:t>
            </w:r>
          </w:p>
          <w:p w14:paraId="753A1C41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It1 – ZAH – IT3</w:t>
            </w:r>
          </w:p>
          <w:p w14:paraId="515AE877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</w:t>
            </w:r>
            <w:proofErr w:type="spellStart"/>
            <w:r>
              <w:rPr>
                <w:sz w:val="24"/>
              </w:rPr>
              <w:t>Sp</w:t>
            </w:r>
            <w:proofErr w:type="spellEnd"/>
            <w:r>
              <w:rPr>
                <w:sz w:val="24"/>
              </w:rPr>
              <w:t xml:space="preserve"> – GHI – S10</w:t>
            </w:r>
          </w:p>
          <w:p w14:paraId="7DAD6B6A" w14:textId="77777777" w:rsidR="00F35705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Ls – NRO – UB2</w:t>
            </w:r>
          </w:p>
          <w:p w14:paraId="7F1C6567" w14:textId="57A4D33C" w:rsidR="00BD4B54" w:rsidRDefault="00BD4B5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Mu1 – KAW – B4</w:t>
            </w:r>
          </w:p>
        </w:tc>
      </w:tr>
    </w:tbl>
    <w:p w14:paraId="7F1C6569" w14:textId="77777777" w:rsidR="00CA64A6" w:rsidRDefault="00CA64A6"/>
    <w:p w14:paraId="2D4D1572" w14:textId="77777777" w:rsidR="004828C4" w:rsidRDefault="004828C4" w:rsidP="004828C4">
      <w:pPr>
        <w:rPr>
          <w:b/>
          <w:i/>
          <w:sz w:val="24"/>
          <w:szCs w:val="24"/>
          <w:shd w:val="clear" w:color="auto" w:fill="FFFF00"/>
        </w:rPr>
      </w:pPr>
      <w:r>
        <w:rPr>
          <w:b/>
          <w:i/>
          <w:sz w:val="24"/>
          <w:szCs w:val="24"/>
          <w:shd w:val="clear" w:color="auto" w:fill="FFFF00"/>
        </w:rPr>
        <w:t>If you study RE – CBO will organise revision before school on a different day each week.</w:t>
      </w:r>
    </w:p>
    <w:p w14:paraId="7F1C656F" w14:textId="7E18585B" w:rsidR="00CA64A6" w:rsidRDefault="00CA64A6"/>
    <w:p w14:paraId="070287A2" w14:textId="071A0CF9" w:rsidR="004828C4" w:rsidRDefault="004828C4"/>
    <w:p w14:paraId="0D706C00" w14:textId="2CEBF0AD" w:rsidR="004828C4" w:rsidRDefault="004828C4"/>
    <w:p w14:paraId="727CEAEC" w14:textId="3D4D43EA" w:rsidR="004828C4" w:rsidRDefault="004828C4"/>
    <w:p w14:paraId="58333C4D" w14:textId="409D3D13" w:rsidR="004828C4" w:rsidRDefault="004828C4"/>
    <w:p w14:paraId="6B3CD957" w14:textId="77777777" w:rsidR="004828C4" w:rsidRDefault="004828C4"/>
    <w:p w14:paraId="7F1C6573" w14:textId="7A9A3C26" w:rsidR="00CA64A6" w:rsidRDefault="00782674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Year 11 Revision Timetable</w:t>
      </w:r>
    </w:p>
    <w:p w14:paraId="7F1C6574" w14:textId="77777777" w:rsidR="00CA64A6" w:rsidRDefault="00782674">
      <w:r>
        <w:rPr>
          <w:b/>
          <w:sz w:val="36"/>
          <w:u w:val="single"/>
          <w:shd w:val="clear" w:color="auto" w:fill="FFFF00"/>
        </w:rPr>
        <w:t>Week beginning 12</w:t>
      </w:r>
      <w:r>
        <w:rPr>
          <w:b/>
          <w:sz w:val="36"/>
          <w:u w:val="single"/>
          <w:shd w:val="clear" w:color="auto" w:fill="FFFF00"/>
          <w:vertAlign w:val="superscript"/>
        </w:rPr>
        <w:t>th</w:t>
      </w:r>
      <w:r>
        <w:rPr>
          <w:b/>
          <w:sz w:val="36"/>
          <w:u w:val="single"/>
          <w:shd w:val="clear" w:color="auto" w:fill="FFFF00"/>
        </w:rPr>
        <w:t xml:space="preserve"> December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72"/>
        <w:gridCol w:w="3777"/>
        <w:gridCol w:w="4507"/>
      </w:tblGrid>
      <w:tr w:rsidR="00CA64A6" w14:paraId="7F1C6578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75" w14:textId="77777777" w:rsidR="00CA64A6" w:rsidRDefault="00CA64A6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76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8.00am – 8.35am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77" w14:textId="77777777" w:rsidR="00CA64A6" w:rsidRDefault="00782674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3.10pm – 4.10pm</w:t>
            </w:r>
          </w:p>
        </w:tc>
      </w:tr>
      <w:tr w:rsidR="00F35705" w14:paraId="7F1C6585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7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Monday</w:t>
            </w:r>
          </w:p>
          <w:p w14:paraId="7F1C657A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7B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7C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7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7E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cience</w:t>
            </w:r>
          </w:p>
          <w:p w14:paraId="7F1C657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A – MLH – X</w:t>
            </w:r>
            <w:proofErr w:type="gramStart"/>
            <w:r>
              <w:rPr>
                <w:sz w:val="24"/>
              </w:rPr>
              <w:t xml:space="preserve">5,   </w:t>
            </w:r>
            <w:proofErr w:type="gramEnd"/>
            <w:r>
              <w:rPr>
                <w:sz w:val="24"/>
              </w:rPr>
              <w:t xml:space="preserve">    11YBR – PBR – X4</w:t>
            </w:r>
          </w:p>
          <w:p w14:paraId="7F1C658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HP – ZHP – US</w:t>
            </w:r>
            <w:proofErr w:type="gramStart"/>
            <w:r>
              <w:rPr>
                <w:sz w:val="24"/>
              </w:rPr>
              <w:t xml:space="preserve">6,   </w:t>
            </w:r>
            <w:proofErr w:type="gramEnd"/>
            <w:r>
              <w:rPr>
                <w:sz w:val="24"/>
              </w:rPr>
              <w:t xml:space="preserve">   11YMC – LMC – US8</w:t>
            </w:r>
          </w:p>
          <w:p w14:paraId="7F1C658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WI – VWI – X</w:t>
            </w:r>
            <w:proofErr w:type="gramStart"/>
            <w:r>
              <w:rPr>
                <w:sz w:val="24"/>
              </w:rPr>
              <w:t xml:space="preserve">2,   </w:t>
            </w:r>
            <w:proofErr w:type="gramEnd"/>
            <w:r>
              <w:rPr>
                <w:sz w:val="24"/>
              </w:rPr>
              <w:t xml:space="preserve">    11YST – SST – X6</w:t>
            </w:r>
          </w:p>
          <w:p w14:paraId="7F1C658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LU – KLU – US</w:t>
            </w:r>
            <w:proofErr w:type="gramStart"/>
            <w:r>
              <w:rPr>
                <w:sz w:val="24"/>
              </w:rPr>
              <w:t xml:space="preserve">12,   </w:t>
            </w:r>
            <w:proofErr w:type="gramEnd"/>
            <w:r>
              <w:rPr>
                <w:sz w:val="24"/>
              </w:rPr>
              <w:t xml:space="preserve"> 11YHE – IHE – X3</w:t>
            </w:r>
          </w:p>
          <w:p w14:paraId="7F1C658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NH – NHA – US</w:t>
            </w:r>
            <w:proofErr w:type="gramStart"/>
            <w:r>
              <w:rPr>
                <w:sz w:val="24"/>
              </w:rPr>
              <w:t>11,  11</w:t>
            </w:r>
            <w:proofErr w:type="gramEnd"/>
            <w:r>
              <w:rPr>
                <w:sz w:val="24"/>
              </w:rPr>
              <w:t>YNI – JNI – US9</w:t>
            </w:r>
          </w:p>
          <w:p w14:paraId="7F1C658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592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86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uesday</w:t>
            </w:r>
          </w:p>
          <w:p w14:paraId="7F1C6587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88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2B3C9" w14:textId="77777777" w:rsidR="00F35705" w:rsidRDefault="00F35705" w:rsidP="00F35705">
            <w:pPr>
              <w:spacing w:after="0" w:line="240" w:lineRule="auto"/>
            </w:pPr>
            <w:r>
              <w:t>Y11 French all groups – CHE – US14</w:t>
            </w:r>
          </w:p>
          <w:p w14:paraId="520824CC" w14:textId="77777777" w:rsidR="00F35705" w:rsidRDefault="00F35705" w:rsidP="00F35705">
            <w:pPr>
              <w:spacing w:after="0" w:line="240" w:lineRule="auto"/>
            </w:pPr>
            <w:r>
              <w:t>Y11 French all groups – SJC – UB9</w:t>
            </w:r>
          </w:p>
          <w:p w14:paraId="7F1C658A" w14:textId="1D788CD7" w:rsidR="00F35705" w:rsidRDefault="00F35705" w:rsidP="00F35705">
            <w:pPr>
              <w:spacing w:after="0" w:line="240" w:lineRule="auto"/>
            </w:pPr>
            <w:r>
              <w:t>11x/Ma4 – RLE – US2</w:t>
            </w: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8B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aths</w:t>
            </w:r>
          </w:p>
          <w:p w14:paraId="7F1C658C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YHU – S2           11Y1 – SWA – S5 </w:t>
            </w:r>
          </w:p>
          <w:p w14:paraId="7F1C658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JMG – US3        11Y2 – THE – US7</w:t>
            </w:r>
          </w:p>
          <w:p w14:paraId="7F1C658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PHA – US6        11Y3 – SAL – US5</w:t>
            </w:r>
          </w:p>
          <w:p w14:paraId="7F1C658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GEL – S3            11Y4 – RCR – US4</w:t>
            </w:r>
          </w:p>
          <w:p w14:paraId="7F1C659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AFA – US1         11Y5 – SMI – S1</w:t>
            </w:r>
          </w:p>
          <w:p w14:paraId="7F1C659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</w:tr>
      <w:tr w:rsidR="00F35705" w14:paraId="7F1C6597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93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Wednesday</w:t>
            </w:r>
          </w:p>
          <w:p w14:paraId="7F1C6594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595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C6596" w14:textId="77777777" w:rsidR="00F35705" w:rsidRDefault="00F35705" w:rsidP="00F35705">
            <w:pPr>
              <w:spacing w:after="0"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No Revision – Staff Meetings</w:t>
            </w:r>
          </w:p>
        </w:tc>
      </w:tr>
      <w:tr w:rsidR="00F35705" w14:paraId="7F1C65A5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98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Thursday</w:t>
            </w:r>
          </w:p>
          <w:p w14:paraId="7F1C659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9A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9B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38ED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1E0C7639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5F203C8D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Foundation</w:t>
            </w:r>
          </w:p>
          <w:p w14:paraId="72BFD0E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Foundation</w:t>
            </w:r>
          </w:p>
          <w:p w14:paraId="7F1C659D" w14:textId="34BFC8B5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9E" w14:textId="77777777" w:rsidR="00F35705" w:rsidRDefault="00F35705" w:rsidP="00F35705">
            <w:pPr>
              <w:spacing w:after="0" w:line="240" w:lineRule="auto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nglish</w:t>
            </w:r>
          </w:p>
          <w:p w14:paraId="7F1C659F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1 – TNE – UX13        11Y1 – KWI – UX3 </w:t>
            </w:r>
          </w:p>
          <w:p w14:paraId="7F1C65A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2 – GWI – UX11       11Y2 – HMI – UX1</w:t>
            </w:r>
          </w:p>
          <w:p w14:paraId="7F1C65A1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3 – KSM – UX7         11Y3 – WPA – UX4</w:t>
            </w:r>
          </w:p>
          <w:p w14:paraId="7F1C65A2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4 – EWL– UX10        11Y4 – SAS – UX12</w:t>
            </w:r>
          </w:p>
          <w:p w14:paraId="7F1C65A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X5 – CMC – UX6        11Y5 – GWI – UX11</w:t>
            </w:r>
          </w:p>
          <w:p w14:paraId="7F1C65A4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X6 – CAL – UX8          </w:t>
            </w:r>
          </w:p>
        </w:tc>
      </w:tr>
      <w:tr w:rsidR="00F35705" w14:paraId="7F1C65AD" w14:textId="77777777"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65A6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riday</w:t>
            </w:r>
          </w:p>
          <w:p w14:paraId="7F1C65A7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A8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  <w:p w14:paraId="7F1C65A9" w14:textId="77777777" w:rsidR="00F35705" w:rsidRDefault="00F35705" w:rsidP="00F35705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D118B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Sn1 – JBA – UB8</w:t>
            </w:r>
          </w:p>
          <w:p w14:paraId="4756D830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2/Sn1 – EWH – UB10</w:t>
            </w:r>
          </w:p>
          <w:p w14:paraId="69B08958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3/Ge1 – ECA – UB11 - Higher</w:t>
            </w:r>
          </w:p>
          <w:p w14:paraId="3491E1FE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4/Ge1 – CDI - UB7 – Higher</w:t>
            </w:r>
          </w:p>
          <w:p w14:paraId="5B978BC3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11 Drama all students – VJO -B3</w:t>
            </w:r>
          </w:p>
          <w:p w14:paraId="7F1C65AA" w14:textId="77777777" w:rsidR="00F35705" w:rsidRDefault="00F35705" w:rsidP="00F3570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D9C38" w14:textId="77777777" w:rsidR="004828C4" w:rsidRDefault="004828C4" w:rsidP="004828C4">
            <w:pPr>
              <w:spacing w:after="0" w:line="240" w:lineRule="auto"/>
            </w:pPr>
            <w:r>
              <w:rPr>
                <w:b/>
                <w:sz w:val="24"/>
                <w:u w:val="single"/>
              </w:rPr>
              <w:t xml:space="preserve">Option 1 </w:t>
            </w:r>
            <w:r>
              <w:rPr>
                <w:sz w:val="24"/>
              </w:rPr>
              <w:t>– (Tues P5 &amp; P6, Wed P4)</w:t>
            </w:r>
          </w:p>
          <w:p w14:paraId="2F8F004A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Hi1 – LWR – B13</w:t>
            </w:r>
          </w:p>
          <w:p w14:paraId="1C0AE410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Hi2 – GRH – B14</w:t>
            </w:r>
          </w:p>
          <w:p w14:paraId="68DBF0BC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Dm1 – VJO – B3</w:t>
            </w:r>
          </w:p>
          <w:p w14:paraId="58AF3B9B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Bs1 – WGE – UB3</w:t>
            </w:r>
          </w:p>
          <w:p w14:paraId="558E84F2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Te1 – CJO – S9</w:t>
            </w:r>
          </w:p>
          <w:p w14:paraId="578F175F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It1 – AAH – IT2</w:t>
            </w:r>
          </w:p>
          <w:p w14:paraId="27808116" w14:textId="77777777" w:rsidR="004828C4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111/Ts </w:t>
            </w:r>
            <w:proofErr w:type="gramStart"/>
            <w:r>
              <w:rPr>
                <w:sz w:val="24"/>
              </w:rPr>
              <w:t>- ???</w:t>
            </w:r>
            <w:proofErr w:type="gramEnd"/>
            <w:r>
              <w:rPr>
                <w:sz w:val="24"/>
              </w:rPr>
              <w:t xml:space="preserve"> – US11</w:t>
            </w:r>
          </w:p>
          <w:p w14:paraId="7F1C65AC" w14:textId="07E50036" w:rsidR="00F35705" w:rsidRDefault="004828C4" w:rsidP="004828C4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11/Tx1 – JFU – UB6</w:t>
            </w:r>
          </w:p>
        </w:tc>
      </w:tr>
    </w:tbl>
    <w:p w14:paraId="7F1C65AE" w14:textId="77777777" w:rsidR="00CA64A6" w:rsidRDefault="00CA64A6"/>
    <w:p w14:paraId="013C786E" w14:textId="77777777" w:rsidR="004828C4" w:rsidRDefault="004828C4" w:rsidP="004828C4">
      <w:pPr>
        <w:rPr>
          <w:b/>
          <w:i/>
          <w:sz w:val="24"/>
          <w:szCs w:val="24"/>
          <w:shd w:val="clear" w:color="auto" w:fill="FFFF00"/>
        </w:rPr>
      </w:pPr>
      <w:r>
        <w:rPr>
          <w:b/>
          <w:i/>
          <w:sz w:val="24"/>
          <w:szCs w:val="24"/>
          <w:shd w:val="clear" w:color="auto" w:fill="FFFF00"/>
        </w:rPr>
        <w:t>If you study RE – CBO will organise revision before school on a different day each week.</w:t>
      </w:r>
    </w:p>
    <w:p w14:paraId="526A3765" w14:textId="77777777" w:rsidR="004828C4" w:rsidRDefault="004828C4"/>
    <w:sectPr w:rsidR="004828C4">
      <w:pgSz w:w="11906" w:h="16838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84370" w14:textId="77777777" w:rsidR="00430F43" w:rsidRDefault="00430F43">
      <w:pPr>
        <w:spacing w:after="0" w:line="240" w:lineRule="auto"/>
      </w:pPr>
      <w:r>
        <w:separator/>
      </w:r>
    </w:p>
  </w:endnote>
  <w:endnote w:type="continuationSeparator" w:id="0">
    <w:p w14:paraId="7F209887" w14:textId="77777777" w:rsidR="00430F43" w:rsidRDefault="00430F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A4DC6" w14:textId="77777777" w:rsidR="00430F43" w:rsidRDefault="00430F43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CB0EC71" w14:textId="77777777" w:rsidR="00430F43" w:rsidRDefault="00430F4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MrUwNjcwMbEwNLdU0lEKTi0uzszPAykwrgUAnZdoliwAAAA="/>
  </w:docVars>
  <w:rsids>
    <w:rsidRoot w:val="00CA64A6"/>
    <w:rsid w:val="00002B0A"/>
    <w:rsid w:val="00170F8D"/>
    <w:rsid w:val="00245C89"/>
    <w:rsid w:val="002F02F2"/>
    <w:rsid w:val="00430F43"/>
    <w:rsid w:val="004828C4"/>
    <w:rsid w:val="006346EA"/>
    <w:rsid w:val="00737B19"/>
    <w:rsid w:val="00782674"/>
    <w:rsid w:val="007A5B27"/>
    <w:rsid w:val="00B9722D"/>
    <w:rsid w:val="00BD162F"/>
    <w:rsid w:val="00BD4B54"/>
    <w:rsid w:val="00CA64A6"/>
    <w:rsid w:val="00F35705"/>
    <w:rsid w:val="00F63D75"/>
    <w:rsid w:val="00FB7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C622F"/>
  <w15:docId w15:val="{DCD19C71-2A41-450B-9BC7-4075499EB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932</Words>
  <Characters>16719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ndy Gerrard</dc:creator>
  <cp:lastModifiedBy>MHO</cp:lastModifiedBy>
  <cp:revision>4</cp:revision>
  <cp:lastPrinted>2022-09-15T16:06:00Z</cp:lastPrinted>
  <dcterms:created xsi:type="dcterms:W3CDTF">2022-09-15T16:09:00Z</dcterms:created>
  <dcterms:modified xsi:type="dcterms:W3CDTF">2022-09-22T07:51:00Z</dcterms:modified>
</cp:coreProperties>
</file>